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AED424" w14:textId="26FB55E9" w:rsidR="00BD53E0" w:rsidRPr="0025409E" w:rsidRDefault="00952CCB" w:rsidP="00BD53E0">
      <w:pPr>
        <w:pStyle w:val="Title"/>
        <w:rPr>
          <w:sz w:val="48"/>
          <w:szCs w:val="48"/>
        </w:rPr>
      </w:pPr>
      <w:r>
        <w:rPr>
          <w:sz w:val="48"/>
          <w:szCs w:val="48"/>
        </w:rPr>
        <w:t>K-12</w:t>
      </w:r>
      <w:r w:rsidR="00BD53E0" w:rsidRPr="0025409E">
        <w:rPr>
          <w:sz w:val="48"/>
          <w:szCs w:val="48"/>
        </w:rPr>
        <w:t xml:space="preserve"> Lunch Ingredient Lists with Allergens</w:t>
      </w:r>
    </w:p>
    <w:p w14:paraId="63907A3F" w14:textId="543E7D24" w:rsidR="00454D86" w:rsidRDefault="00454D86" w:rsidP="00CE0F9A">
      <w:pPr>
        <w:pStyle w:val="Title"/>
        <w:rPr>
          <w:b/>
          <w:sz w:val="52"/>
          <w:szCs w:val="52"/>
        </w:rPr>
      </w:pPr>
      <w:r w:rsidRPr="00CE0F9A">
        <w:rPr>
          <w:b/>
          <w:sz w:val="52"/>
          <w:szCs w:val="52"/>
        </w:rPr>
        <w:t>Mini Corn Dogs</w:t>
      </w:r>
    </w:p>
    <w:p w14:paraId="7C53B4BA" w14:textId="2928FEE3" w:rsidR="00EA0A07" w:rsidRPr="00EA0A07" w:rsidRDefault="00EA0A07" w:rsidP="00EA0A07">
      <w:r w:rsidRPr="00B254FC">
        <w:rPr>
          <w:highlight w:val="yellow"/>
        </w:rPr>
        <w:t>(</w:t>
      </w:r>
      <w:r w:rsidR="00C001B1">
        <w:rPr>
          <w:highlight w:val="yellow"/>
        </w:rPr>
        <w:t>Mini Honey Crunchy Wrapped Turkey Franks</w:t>
      </w:r>
      <w:r w:rsidRPr="00B254FC">
        <w:rPr>
          <w:highlight w:val="yellow"/>
        </w:rPr>
        <w:t>)</w:t>
      </w:r>
    </w:p>
    <w:p w14:paraId="38AEB6F4" w14:textId="77777777" w:rsidR="00454D86" w:rsidRDefault="00454D86" w:rsidP="004E484C">
      <w:r w:rsidRPr="007023C7">
        <w:rPr>
          <w:highlight w:val="cyan"/>
        </w:rPr>
        <w:t>Allergens: Wheat, Soy, Eggs, and Gluten</w:t>
      </w:r>
    </w:p>
    <w:p w14:paraId="5436A50E" w14:textId="35A47DFE" w:rsidR="0085125B" w:rsidRDefault="00454D86" w:rsidP="00454D86">
      <w:r>
        <w:rPr>
          <w:noProof/>
        </w:rPr>
        <w:drawing>
          <wp:inline distT="0" distB="0" distL="0" distR="0" wp14:anchorId="38503582" wp14:editId="71F61BE8">
            <wp:extent cx="2722179" cy="7048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27936" cy="706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01E57" w14:textId="6E9E38C6" w:rsidR="00096B68" w:rsidRDefault="00096B68" w:rsidP="00096B68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Turkey Cheese Sub</w:t>
      </w:r>
    </w:p>
    <w:p w14:paraId="4328DBCE" w14:textId="559861C4" w:rsidR="00096B68" w:rsidRPr="00EA0A07" w:rsidRDefault="00096B68" w:rsidP="00096B68">
      <w:r w:rsidRPr="00B254FC">
        <w:rPr>
          <w:highlight w:val="yellow"/>
        </w:rPr>
        <w:t>(</w:t>
      </w:r>
      <w:r>
        <w:rPr>
          <w:highlight w:val="yellow"/>
        </w:rPr>
        <w:t>Smoked Turkey and Cheese on a Fresh Roll, Baby Carrots, and Garden Salsa Sun Chips</w:t>
      </w:r>
      <w:r w:rsidR="00691B17">
        <w:rPr>
          <w:highlight w:val="yellow"/>
        </w:rPr>
        <w:t xml:space="preserve"> K-8 and Nacho Doritos 9-12</w:t>
      </w:r>
      <w:r w:rsidR="00FC4440">
        <w:rPr>
          <w:highlight w:val="yellow"/>
        </w:rPr>
        <w:t xml:space="preserve"> with LF Ranch Cup</w:t>
      </w:r>
      <w:r w:rsidRPr="00B254FC">
        <w:rPr>
          <w:highlight w:val="yellow"/>
        </w:rPr>
        <w:t>)</w:t>
      </w:r>
    </w:p>
    <w:p w14:paraId="005F6383" w14:textId="530A7703" w:rsidR="00096B68" w:rsidRDefault="006F170F" w:rsidP="006F170F">
      <w:pPr>
        <w:pStyle w:val="Heading3"/>
      </w:pPr>
      <w:r>
        <w:t>Fresh Bread Sub</w:t>
      </w:r>
    </w:p>
    <w:p w14:paraId="538485E8" w14:textId="3401530A" w:rsidR="006F170F" w:rsidRPr="006F170F" w:rsidRDefault="006F170F" w:rsidP="006F170F">
      <w:r w:rsidRPr="007023C7">
        <w:rPr>
          <w:highlight w:val="cyan"/>
        </w:rPr>
        <w:t>Allergens: Wheat</w:t>
      </w:r>
    </w:p>
    <w:p w14:paraId="294DFE24" w14:textId="2A8DC82E" w:rsidR="006F170F" w:rsidRDefault="006F170F" w:rsidP="006F170F">
      <w:r>
        <w:rPr>
          <w:noProof/>
        </w:rPr>
        <w:drawing>
          <wp:inline distT="0" distB="0" distL="0" distR="0" wp14:anchorId="0C096CD8" wp14:editId="0E5A68C2">
            <wp:extent cx="2314302" cy="5238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67736" cy="53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54369" w14:textId="75AC73B3" w:rsidR="006F170F" w:rsidRDefault="006F170F" w:rsidP="006F170F">
      <w:pPr>
        <w:pStyle w:val="Heading3"/>
      </w:pPr>
      <w:r>
        <w:t>Garden Salsa Sun Chips</w:t>
      </w:r>
      <w:r w:rsidR="00A33BFA">
        <w:t xml:space="preserve"> K-8</w:t>
      </w:r>
    </w:p>
    <w:p w14:paraId="441A8901" w14:textId="31F780F9" w:rsidR="006F170F" w:rsidRPr="006F170F" w:rsidRDefault="006F170F" w:rsidP="006F170F">
      <w:r w:rsidRPr="007023C7">
        <w:rPr>
          <w:highlight w:val="cyan"/>
        </w:rPr>
        <w:t xml:space="preserve">Allergens: </w:t>
      </w:r>
      <w:r>
        <w:rPr>
          <w:highlight w:val="cyan"/>
        </w:rPr>
        <w:t xml:space="preserve">Milk and </w:t>
      </w:r>
      <w:r w:rsidRPr="007023C7">
        <w:rPr>
          <w:highlight w:val="cyan"/>
        </w:rPr>
        <w:t>Wheat</w:t>
      </w:r>
    </w:p>
    <w:p w14:paraId="028238F7" w14:textId="2D817CA3" w:rsidR="00096B68" w:rsidRDefault="006F170F" w:rsidP="00454D86">
      <w:r>
        <w:rPr>
          <w:noProof/>
        </w:rPr>
        <w:drawing>
          <wp:inline distT="0" distB="0" distL="0" distR="0" wp14:anchorId="11F5B36C" wp14:editId="19A7AA7F">
            <wp:extent cx="2314372" cy="876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60893" cy="89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0DFD9" w14:textId="188CEFD8" w:rsidR="00A33BFA" w:rsidRDefault="00A33BFA" w:rsidP="00A33BFA">
      <w:pPr>
        <w:pStyle w:val="Heading3"/>
      </w:pPr>
      <w:r>
        <w:t>Reduced Fat Doritos- Nacho Cheese 9-12</w:t>
      </w:r>
    </w:p>
    <w:p w14:paraId="0C688BEF" w14:textId="4CAE11DC" w:rsidR="00A33BFA" w:rsidRDefault="00A33BFA" w:rsidP="00A33BFA">
      <w:pPr>
        <w:pStyle w:val="Heading3"/>
      </w:pPr>
      <w:r w:rsidRPr="003E3F6A">
        <w:rPr>
          <w:highlight w:val="cyan"/>
        </w:rPr>
        <w:t>Allergens: Milk</w:t>
      </w:r>
    </w:p>
    <w:p w14:paraId="4CEFF791" w14:textId="2CF95CEE" w:rsidR="00A33BFA" w:rsidRPr="00A33BFA" w:rsidRDefault="00A33BFA" w:rsidP="00A33BFA">
      <w:r>
        <w:rPr>
          <w:noProof/>
        </w:rPr>
        <w:drawing>
          <wp:inline distT="0" distB="0" distL="0" distR="0" wp14:anchorId="756ED579" wp14:editId="7BE9A553">
            <wp:extent cx="2371725" cy="1156686"/>
            <wp:effectExtent l="0" t="0" r="0" b="571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05892" cy="1173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B78BD" w14:textId="4740733B" w:rsidR="00FC4440" w:rsidRPr="00091785" w:rsidRDefault="00FC4440" w:rsidP="00FC4440">
      <w:pPr>
        <w:pStyle w:val="Heading3"/>
      </w:pPr>
      <w:r>
        <w:t>Low Fat Ranch Cup</w:t>
      </w:r>
    </w:p>
    <w:p w14:paraId="5183D103" w14:textId="50F9A2B0" w:rsidR="00FC4440" w:rsidRDefault="00FC4440" w:rsidP="00FC4440">
      <w:pPr>
        <w:pStyle w:val="Heading3"/>
      </w:pPr>
      <w:r w:rsidRPr="003E3F6A">
        <w:rPr>
          <w:highlight w:val="cyan"/>
        </w:rPr>
        <w:t xml:space="preserve">Allergens: </w:t>
      </w:r>
      <w:r>
        <w:rPr>
          <w:highlight w:val="cyan"/>
        </w:rPr>
        <w:t>Eggs</w:t>
      </w:r>
      <w:bookmarkStart w:id="0" w:name="_GoBack"/>
      <w:bookmarkEnd w:id="0"/>
      <w:r>
        <w:rPr>
          <w:highlight w:val="cyan"/>
        </w:rPr>
        <w:t>, Milk, and</w:t>
      </w:r>
      <w:r w:rsidRPr="00A33BFA">
        <w:rPr>
          <w:highlight w:val="cyan"/>
        </w:rPr>
        <w:t xml:space="preserve"> Soy</w:t>
      </w:r>
    </w:p>
    <w:p w14:paraId="5B974138" w14:textId="6390D314" w:rsidR="00A33BFA" w:rsidRDefault="00FC4440" w:rsidP="00454D86">
      <w:r>
        <w:rPr>
          <w:noProof/>
        </w:rPr>
        <w:drawing>
          <wp:inline distT="0" distB="0" distL="0" distR="0" wp14:anchorId="45FE7F21" wp14:editId="23034EFA">
            <wp:extent cx="1866900" cy="1476481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81073" cy="148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6F5AF" w14:textId="137FD07C" w:rsidR="0085125B" w:rsidRPr="00CE0F9A" w:rsidRDefault="00EA0A07" w:rsidP="00CE0F9A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Soft Beef Taco and</w:t>
      </w:r>
      <w:r w:rsidR="0085125B" w:rsidRPr="00CE0F9A">
        <w:rPr>
          <w:b/>
          <w:sz w:val="52"/>
          <w:szCs w:val="52"/>
        </w:rPr>
        <w:t xml:space="preserve"> Chips and Salsa</w:t>
      </w:r>
    </w:p>
    <w:p w14:paraId="3BEC0E1F" w14:textId="64EEC24D" w:rsidR="006D6ADA" w:rsidRDefault="006D6ADA" w:rsidP="004E484C">
      <w:r w:rsidRPr="00B254FC">
        <w:rPr>
          <w:highlight w:val="yellow"/>
        </w:rPr>
        <w:t xml:space="preserve">(Beef Taco Filling and </w:t>
      </w:r>
      <w:r w:rsidR="003956ED" w:rsidRPr="00B254FC">
        <w:rPr>
          <w:highlight w:val="yellow"/>
        </w:rPr>
        <w:t>Cheddar Cheese on Flour</w:t>
      </w:r>
      <w:r w:rsidRPr="00B254FC">
        <w:rPr>
          <w:highlight w:val="yellow"/>
        </w:rPr>
        <w:t xml:space="preserve"> Tortilla</w:t>
      </w:r>
      <w:r w:rsidR="003956ED" w:rsidRPr="00B254FC">
        <w:rPr>
          <w:highlight w:val="yellow"/>
        </w:rPr>
        <w:t xml:space="preserve"> served</w:t>
      </w:r>
      <w:r w:rsidRPr="00B254FC">
        <w:rPr>
          <w:highlight w:val="yellow"/>
        </w:rPr>
        <w:t xml:space="preserve"> with </w:t>
      </w:r>
      <w:r w:rsidR="003956ED" w:rsidRPr="00B254FC">
        <w:rPr>
          <w:highlight w:val="yellow"/>
        </w:rPr>
        <w:t xml:space="preserve">Choice of </w:t>
      </w:r>
      <w:r w:rsidRPr="00B254FC">
        <w:rPr>
          <w:highlight w:val="yellow"/>
        </w:rPr>
        <w:t>Tortilla Chips and Salsa)</w:t>
      </w:r>
    </w:p>
    <w:p w14:paraId="69E6830A" w14:textId="77777777" w:rsidR="0085125B" w:rsidRDefault="0085125B" w:rsidP="006D6ADA">
      <w:pPr>
        <w:pStyle w:val="Heading3"/>
      </w:pPr>
      <w:r>
        <w:t>Beef Taco Filling</w:t>
      </w:r>
    </w:p>
    <w:p w14:paraId="4B3E1749" w14:textId="77777777" w:rsidR="0085125B" w:rsidRDefault="0085125B" w:rsidP="006D6ADA">
      <w:pPr>
        <w:pStyle w:val="Heading3"/>
      </w:pPr>
      <w:r w:rsidRPr="00D23095">
        <w:rPr>
          <w:highlight w:val="cyan"/>
        </w:rPr>
        <w:t>Allergens: Soy and Wheat</w:t>
      </w:r>
    </w:p>
    <w:p w14:paraId="281020A4" w14:textId="1B161A0B" w:rsidR="004E484C" w:rsidRDefault="0085125B" w:rsidP="004E484C">
      <w:r>
        <w:rPr>
          <w:noProof/>
        </w:rPr>
        <w:drawing>
          <wp:inline distT="0" distB="0" distL="0" distR="0" wp14:anchorId="39D362A2" wp14:editId="02E4A778">
            <wp:extent cx="3053251" cy="7905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46863" cy="814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0F43F" w14:textId="77777777" w:rsidR="004740C4" w:rsidRDefault="004740C4" w:rsidP="004740C4">
      <w:pPr>
        <w:pStyle w:val="Heading3"/>
      </w:pPr>
      <w:r>
        <w:t>Turkey Taco Filling</w:t>
      </w:r>
      <w:r w:rsidR="006B2444">
        <w:t xml:space="preserve"> (Substitute)</w:t>
      </w:r>
    </w:p>
    <w:p w14:paraId="3E66BEFF" w14:textId="77777777" w:rsidR="004740C4" w:rsidRDefault="004740C4" w:rsidP="004E484C">
      <w:r>
        <w:rPr>
          <w:noProof/>
        </w:rPr>
        <w:drawing>
          <wp:inline distT="0" distB="0" distL="0" distR="0" wp14:anchorId="0EFDC6BE" wp14:editId="38BE2630">
            <wp:extent cx="3200400" cy="64833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4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A19A0" w14:textId="77777777" w:rsidR="0085125B" w:rsidRDefault="0085125B" w:rsidP="006D6ADA">
      <w:pPr>
        <w:pStyle w:val="Heading3"/>
      </w:pPr>
      <w:r>
        <w:t>Flour Tortilla- 8”</w:t>
      </w:r>
    </w:p>
    <w:p w14:paraId="2C75D290" w14:textId="77777777" w:rsidR="0085125B" w:rsidRDefault="0085125B" w:rsidP="006D6ADA">
      <w:pPr>
        <w:pStyle w:val="Heading3"/>
      </w:pPr>
      <w:r w:rsidRPr="00D23095">
        <w:rPr>
          <w:highlight w:val="cyan"/>
        </w:rPr>
        <w:t>Allergens: Wheat</w:t>
      </w:r>
    </w:p>
    <w:p w14:paraId="3F1BA412" w14:textId="77777777" w:rsidR="0085125B" w:rsidRDefault="0085125B" w:rsidP="0085125B">
      <w:r>
        <w:rPr>
          <w:noProof/>
        </w:rPr>
        <w:drawing>
          <wp:inline distT="0" distB="0" distL="0" distR="0" wp14:anchorId="71CBDDFF" wp14:editId="35106251">
            <wp:extent cx="3200400" cy="7143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22480" w14:textId="77777777" w:rsidR="0085125B" w:rsidRDefault="0085125B" w:rsidP="006D6ADA">
      <w:pPr>
        <w:pStyle w:val="Heading3"/>
      </w:pPr>
      <w:r>
        <w:t>Tortilla Chips</w:t>
      </w:r>
    </w:p>
    <w:p w14:paraId="0FEF13CD" w14:textId="77777777" w:rsidR="0085125B" w:rsidRDefault="0085125B" w:rsidP="0085125B">
      <w:r>
        <w:rPr>
          <w:noProof/>
        </w:rPr>
        <w:drawing>
          <wp:inline distT="0" distB="0" distL="0" distR="0" wp14:anchorId="50989FCE" wp14:editId="4BEB3933">
            <wp:extent cx="2667000" cy="54200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76145" cy="543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75605" w14:textId="77777777" w:rsidR="0085125B" w:rsidRDefault="0085125B" w:rsidP="006D6ADA">
      <w:pPr>
        <w:pStyle w:val="Heading3"/>
      </w:pPr>
      <w:r>
        <w:t>Salsa</w:t>
      </w:r>
    </w:p>
    <w:p w14:paraId="53149C67" w14:textId="7FE5C0AB" w:rsidR="004E484C" w:rsidRDefault="0085125B" w:rsidP="004E484C">
      <w:r>
        <w:rPr>
          <w:noProof/>
        </w:rPr>
        <w:drawing>
          <wp:inline distT="0" distB="0" distL="0" distR="0" wp14:anchorId="1067ACCE" wp14:editId="7F07399A">
            <wp:extent cx="2447925" cy="83880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82360" cy="850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FA80" w14:textId="77777777" w:rsidR="004E484C" w:rsidRPr="00EA0A07" w:rsidRDefault="004E484C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Bacon Cheeseburger</w:t>
      </w:r>
    </w:p>
    <w:p w14:paraId="7E56ED98" w14:textId="77777777" w:rsidR="006D6ADA" w:rsidRPr="006D6ADA" w:rsidRDefault="006D6ADA" w:rsidP="006D6ADA">
      <w:r w:rsidRPr="00B254FC">
        <w:rPr>
          <w:highlight w:val="yellow"/>
        </w:rPr>
        <w:t xml:space="preserve">(Hamburger Patty with Turkey Bacon and American </w:t>
      </w:r>
      <w:proofErr w:type="gramStart"/>
      <w:r w:rsidR="003956ED" w:rsidRPr="00B254FC">
        <w:rPr>
          <w:highlight w:val="yellow"/>
        </w:rPr>
        <w:t>C</w:t>
      </w:r>
      <w:r w:rsidRPr="00B254FC">
        <w:rPr>
          <w:highlight w:val="yellow"/>
        </w:rPr>
        <w:t>heese</w:t>
      </w:r>
      <w:proofErr w:type="gramEnd"/>
      <w:r w:rsidR="003956ED" w:rsidRPr="00B254FC">
        <w:rPr>
          <w:highlight w:val="yellow"/>
        </w:rPr>
        <w:t xml:space="preserve"> on</w:t>
      </w:r>
      <w:r w:rsidRPr="00B254FC">
        <w:rPr>
          <w:highlight w:val="yellow"/>
        </w:rPr>
        <w:t xml:space="preserve"> </w:t>
      </w:r>
      <w:r w:rsidR="000E3E6F" w:rsidRPr="00B254FC">
        <w:rPr>
          <w:highlight w:val="yellow"/>
        </w:rPr>
        <w:t xml:space="preserve">Hamburger </w:t>
      </w:r>
      <w:r w:rsidRPr="00B254FC">
        <w:rPr>
          <w:highlight w:val="yellow"/>
        </w:rPr>
        <w:t>Bun)</w:t>
      </w:r>
    </w:p>
    <w:p w14:paraId="67E5CC0A" w14:textId="77777777" w:rsidR="004E484C" w:rsidRDefault="004E484C" w:rsidP="006D6ADA">
      <w:pPr>
        <w:pStyle w:val="Heading3"/>
      </w:pPr>
      <w:r>
        <w:t>Turkey Bacon</w:t>
      </w:r>
    </w:p>
    <w:p w14:paraId="75D18428" w14:textId="77777777" w:rsidR="004E484C" w:rsidRDefault="004E484C" w:rsidP="004E484C">
      <w:r>
        <w:rPr>
          <w:noProof/>
        </w:rPr>
        <w:drawing>
          <wp:inline distT="0" distB="0" distL="0" distR="0" wp14:anchorId="6C788713" wp14:editId="66E2C648">
            <wp:extent cx="3200400" cy="426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7DB49" w14:textId="77777777" w:rsidR="004E484C" w:rsidRDefault="004E484C" w:rsidP="006D6ADA">
      <w:pPr>
        <w:pStyle w:val="Heading3"/>
      </w:pPr>
      <w:r>
        <w:lastRenderedPageBreak/>
        <w:t>Beef Hamburger Patty</w:t>
      </w:r>
    </w:p>
    <w:p w14:paraId="6B343098" w14:textId="77777777" w:rsidR="004E484C" w:rsidRDefault="004E484C" w:rsidP="004E484C">
      <w:r>
        <w:rPr>
          <w:noProof/>
        </w:rPr>
        <w:drawing>
          <wp:inline distT="0" distB="0" distL="0" distR="0" wp14:anchorId="24DDA507" wp14:editId="6610D475">
            <wp:extent cx="3200400" cy="3238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93673" w14:textId="77777777" w:rsidR="004E484C" w:rsidRDefault="004E484C" w:rsidP="006D6ADA">
      <w:pPr>
        <w:pStyle w:val="Heading3"/>
      </w:pPr>
      <w:r>
        <w:t>Hamburger Bun</w:t>
      </w:r>
    </w:p>
    <w:p w14:paraId="49EAB4AA" w14:textId="77777777" w:rsidR="004E484C" w:rsidRDefault="004E484C" w:rsidP="006D6ADA">
      <w:pPr>
        <w:pStyle w:val="Heading3"/>
      </w:pPr>
      <w:r w:rsidRPr="008C150B">
        <w:rPr>
          <w:highlight w:val="cyan"/>
        </w:rPr>
        <w:t>Allergens: Wheat</w:t>
      </w:r>
    </w:p>
    <w:p w14:paraId="4C21C442" w14:textId="77777777" w:rsidR="004E484C" w:rsidRDefault="004E484C" w:rsidP="004E484C">
      <w:r>
        <w:rPr>
          <w:noProof/>
        </w:rPr>
        <w:drawing>
          <wp:inline distT="0" distB="0" distL="0" distR="0" wp14:anchorId="2EB38152" wp14:editId="210EE87F">
            <wp:extent cx="2933700" cy="70500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077B" w14:textId="3F2A3FEF" w:rsidR="005F1CE4" w:rsidRPr="00EA0A07" w:rsidRDefault="005F1CE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 xml:space="preserve">Cheese </w:t>
      </w:r>
      <w:r w:rsidR="00EA0A07">
        <w:rPr>
          <w:b/>
          <w:sz w:val="52"/>
          <w:szCs w:val="52"/>
        </w:rPr>
        <w:t>Stuffed Bread Sticks and</w:t>
      </w:r>
      <w:r w:rsidR="006B2444" w:rsidRPr="00EA0A07">
        <w:rPr>
          <w:b/>
          <w:sz w:val="52"/>
          <w:szCs w:val="52"/>
        </w:rPr>
        <w:t xml:space="preserve"> Marinara</w:t>
      </w:r>
      <w:r w:rsidR="00EA0A07">
        <w:rPr>
          <w:b/>
          <w:sz w:val="52"/>
          <w:szCs w:val="52"/>
        </w:rPr>
        <w:t xml:space="preserve"> Cup</w:t>
      </w:r>
    </w:p>
    <w:p w14:paraId="3304CEBA" w14:textId="77777777" w:rsidR="005F1CE4" w:rsidRPr="005F1CE4" w:rsidRDefault="001E29D6" w:rsidP="005F1CE4">
      <w:r w:rsidRPr="00B254FC">
        <w:rPr>
          <w:highlight w:val="yellow"/>
        </w:rPr>
        <w:t>(Cheese Filled B</w:t>
      </w:r>
      <w:r w:rsidR="005F1CE4" w:rsidRPr="00B254FC">
        <w:rPr>
          <w:highlight w:val="yellow"/>
        </w:rPr>
        <w:t xml:space="preserve">readsticks </w:t>
      </w:r>
      <w:r w:rsidR="003956ED" w:rsidRPr="00B254FC">
        <w:rPr>
          <w:highlight w:val="yellow"/>
        </w:rPr>
        <w:t xml:space="preserve">served </w:t>
      </w:r>
      <w:r w:rsidR="005F1CE4" w:rsidRPr="00B254FC">
        <w:rPr>
          <w:highlight w:val="yellow"/>
        </w:rPr>
        <w:t xml:space="preserve">with </w:t>
      </w:r>
      <w:r w:rsidR="003956ED" w:rsidRPr="00B254FC">
        <w:rPr>
          <w:highlight w:val="yellow"/>
        </w:rPr>
        <w:t xml:space="preserve">Choice of </w:t>
      </w:r>
      <w:r w:rsidRPr="00B254FC">
        <w:rPr>
          <w:highlight w:val="yellow"/>
        </w:rPr>
        <w:t xml:space="preserve">Marinara Sauce </w:t>
      </w:r>
      <w:r w:rsidR="003956ED" w:rsidRPr="00B254FC">
        <w:rPr>
          <w:highlight w:val="yellow"/>
        </w:rPr>
        <w:t>C</w:t>
      </w:r>
      <w:r w:rsidRPr="00B254FC">
        <w:rPr>
          <w:highlight w:val="yellow"/>
        </w:rPr>
        <w:t>up)</w:t>
      </w:r>
    </w:p>
    <w:p w14:paraId="5A7B95A1" w14:textId="77777777" w:rsidR="005F1CE4" w:rsidRDefault="005F1CE4" w:rsidP="005F1CE4">
      <w:pPr>
        <w:pStyle w:val="Heading3"/>
      </w:pPr>
      <w:r>
        <w:t>Cheese Stuffed Breadsticks</w:t>
      </w:r>
    </w:p>
    <w:p w14:paraId="52281615" w14:textId="77777777" w:rsidR="005F1CE4" w:rsidRDefault="005F1CE4" w:rsidP="005F1CE4">
      <w:pPr>
        <w:pStyle w:val="Heading3"/>
      </w:pPr>
      <w:r w:rsidRPr="008C150B">
        <w:rPr>
          <w:highlight w:val="cyan"/>
        </w:rPr>
        <w:t>Allergens: Milk, Egg, Wheat, and Soy</w:t>
      </w:r>
    </w:p>
    <w:p w14:paraId="66E4003D" w14:textId="77777777" w:rsidR="005F1CE4" w:rsidRDefault="005F1CE4" w:rsidP="005F1CE4">
      <w:r>
        <w:rPr>
          <w:noProof/>
        </w:rPr>
        <w:drawing>
          <wp:inline distT="0" distB="0" distL="0" distR="0" wp14:anchorId="5F65BE98" wp14:editId="554C27F8">
            <wp:extent cx="1873814" cy="18669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02299" cy="189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A117B" w14:textId="77777777" w:rsidR="005F1CE4" w:rsidRDefault="005F1CE4" w:rsidP="005F1CE4">
      <w:pPr>
        <w:pStyle w:val="Heading3"/>
      </w:pPr>
      <w:r>
        <w:t>Marinara Sauce Cup</w:t>
      </w:r>
    </w:p>
    <w:p w14:paraId="55AD760C" w14:textId="6F6E7070" w:rsidR="005F1CE4" w:rsidRDefault="00B26826" w:rsidP="005F1CE4">
      <w:r>
        <w:rPr>
          <w:noProof/>
        </w:rPr>
        <w:drawing>
          <wp:inline distT="0" distB="0" distL="0" distR="0" wp14:anchorId="7ADC7524" wp14:editId="35805464">
            <wp:extent cx="3086100" cy="70539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7922" cy="708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6E1DA" w14:textId="32F9B4B2" w:rsidR="00286920" w:rsidRDefault="00EA0A07" w:rsidP="00EA0A07">
      <w:pPr>
        <w:pStyle w:val="Title"/>
        <w:rPr>
          <w:b/>
        </w:rPr>
      </w:pPr>
      <w:r>
        <w:rPr>
          <w:b/>
          <w:sz w:val="52"/>
          <w:szCs w:val="52"/>
        </w:rPr>
        <w:t>Chicken Smackers</w:t>
      </w:r>
      <w:r w:rsidR="006F170F">
        <w:rPr>
          <w:b/>
          <w:sz w:val="52"/>
          <w:szCs w:val="52"/>
        </w:rPr>
        <w:t>, Macaroni and Cheese,</w:t>
      </w:r>
      <w:r>
        <w:rPr>
          <w:b/>
          <w:sz w:val="52"/>
          <w:szCs w:val="52"/>
        </w:rPr>
        <w:t xml:space="preserve"> and</w:t>
      </w:r>
      <w:r w:rsidR="00286920" w:rsidRPr="00EA0A07">
        <w:rPr>
          <w:b/>
          <w:sz w:val="52"/>
          <w:szCs w:val="52"/>
        </w:rPr>
        <w:t xml:space="preserve"> Wheat Roll</w:t>
      </w:r>
    </w:p>
    <w:p w14:paraId="51930DCF" w14:textId="44732493" w:rsidR="00286920" w:rsidRPr="00286920" w:rsidRDefault="00286920" w:rsidP="00286920">
      <w:r w:rsidRPr="007023C7">
        <w:rPr>
          <w:highlight w:val="yellow"/>
        </w:rPr>
        <w:t xml:space="preserve">(Breaded Chicken Pieces </w:t>
      </w:r>
      <w:r w:rsidR="003956ED" w:rsidRPr="007023C7">
        <w:rPr>
          <w:highlight w:val="yellow"/>
        </w:rPr>
        <w:t xml:space="preserve">served </w:t>
      </w:r>
      <w:r w:rsidRPr="007023C7">
        <w:rPr>
          <w:highlight w:val="yellow"/>
        </w:rPr>
        <w:t xml:space="preserve">with </w:t>
      </w:r>
      <w:r w:rsidR="006F170F">
        <w:rPr>
          <w:highlight w:val="yellow"/>
        </w:rPr>
        <w:t xml:space="preserve">Macaroni and Cheese. </w:t>
      </w:r>
      <w:r w:rsidR="003956ED" w:rsidRPr="007023C7">
        <w:rPr>
          <w:highlight w:val="yellow"/>
        </w:rPr>
        <w:t xml:space="preserve">Choice of a </w:t>
      </w:r>
      <w:r w:rsidRPr="007023C7">
        <w:rPr>
          <w:highlight w:val="yellow"/>
        </w:rPr>
        <w:t>Wheat Roll)</w:t>
      </w:r>
    </w:p>
    <w:p w14:paraId="11859F16" w14:textId="77777777" w:rsidR="00286920" w:rsidRDefault="00286920" w:rsidP="00286920">
      <w:pPr>
        <w:pStyle w:val="Heading3"/>
      </w:pPr>
      <w:r>
        <w:t>Chicken Smackers</w:t>
      </w:r>
    </w:p>
    <w:p w14:paraId="4E34C89D" w14:textId="77777777" w:rsidR="00286920" w:rsidRDefault="00286920" w:rsidP="00286920">
      <w:pPr>
        <w:pStyle w:val="Heading3"/>
      </w:pPr>
      <w:r w:rsidRPr="008C150B">
        <w:rPr>
          <w:highlight w:val="cyan"/>
        </w:rPr>
        <w:t>Allergens: Milk, Wheat, and Soy</w:t>
      </w:r>
    </w:p>
    <w:p w14:paraId="5A00FCA9" w14:textId="104EE31D" w:rsidR="00286920" w:rsidRDefault="00286920" w:rsidP="00286920">
      <w:r>
        <w:rPr>
          <w:noProof/>
        </w:rPr>
        <w:drawing>
          <wp:inline distT="0" distB="0" distL="0" distR="0" wp14:anchorId="135022DE" wp14:editId="0456543A">
            <wp:extent cx="3200400" cy="6000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B7C7E" w14:textId="4A6B3A9C" w:rsidR="006F170F" w:rsidRDefault="006F170F" w:rsidP="006F170F">
      <w:pPr>
        <w:pStyle w:val="Heading3"/>
      </w:pPr>
      <w:r>
        <w:t>Macaroni and Cheese</w:t>
      </w:r>
    </w:p>
    <w:p w14:paraId="0EB4622B" w14:textId="1DB5EFC2" w:rsidR="006F170F" w:rsidRPr="006F170F" w:rsidRDefault="006F170F" w:rsidP="006F170F">
      <w:pPr>
        <w:pStyle w:val="Heading3"/>
        <w:rPr>
          <w:highlight w:val="cyan"/>
        </w:rPr>
      </w:pPr>
      <w:r>
        <w:rPr>
          <w:highlight w:val="cyan"/>
        </w:rPr>
        <w:t>Allergens: Egg, Milk, Wheat</w:t>
      </w:r>
    </w:p>
    <w:p w14:paraId="28273907" w14:textId="6CE1DC73" w:rsidR="006F170F" w:rsidRPr="006F170F" w:rsidRDefault="006F170F" w:rsidP="006F170F">
      <w:r>
        <w:rPr>
          <w:noProof/>
        </w:rPr>
        <w:drawing>
          <wp:inline distT="0" distB="0" distL="0" distR="0" wp14:anchorId="2FD317B9" wp14:editId="6DD524ED">
            <wp:extent cx="2800350" cy="1352550"/>
            <wp:effectExtent l="0" t="0" r="0" b="0"/>
            <wp:docPr id="42" name="Picture 1" descr="C:\Users\kpue\AppData\Local\Temp\SNAGHTML5f8baa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pue\AppData\Local\Temp\SNAGHTML5f8baac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727" cy="1370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9C020" w14:textId="77777777" w:rsidR="00286920" w:rsidRDefault="00286920" w:rsidP="00286920">
      <w:pPr>
        <w:pStyle w:val="Heading3"/>
      </w:pPr>
      <w:r>
        <w:t>Dinner Roll</w:t>
      </w:r>
    </w:p>
    <w:p w14:paraId="0C7C7893" w14:textId="77777777" w:rsidR="00286920" w:rsidRDefault="00286920" w:rsidP="00286920">
      <w:pPr>
        <w:pStyle w:val="Heading3"/>
      </w:pPr>
      <w:r w:rsidRPr="008C150B">
        <w:rPr>
          <w:highlight w:val="cyan"/>
        </w:rPr>
        <w:t>Allergens: Wheat</w:t>
      </w:r>
    </w:p>
    <w:p w14:paraId="62F97BEF" w14:textId="6AB891DE" w:rsidR="006F170F" w:rsidRDefault="00286920" w:rsidP="00286920">
      <w:r>
        <w:rPr>
          <w:noProof/>
        </w:rPr>
        <w:drawing>
          <wp:inline distT="0" distB="0" distL="0" distR="0" wp14:anchorId="7EE9E3AC" wp14:editId="6DD03CEF">
            <wp:extent cx="3200400" cy="5715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B4C2B" w14:textId="13C1CE10" w:rsidR="00286920" w:rsidRDefault="004E591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Grilled Cheese</w:t>
      </w:r>
    </w:p>
    <w:p w14:paraId="079C5718" w14:textId="50B7EC04" w:rsidR="00EA0A07" w:rsidRPr="00EA0A07" w:rsidRDefault="00EA0A07" w:rsidP="00EA0A07">
      <w:r w:rsidRPr="00B254FC">
        <w:rPr>
          <w:highlight w:val="yellow"/>
        </w:rPr>
        <w:t>(</w:t>
      </w:r>
      <w:r w:rsidR="00C001B1">
        <w:rPr>
          <w:highlight w:val="yellow"/>
        </w:rPr>
        <w:t xml:space="preserve">American and Mozzarella </w:t>
      </w:r>
      <w:r w:rsidR="00952CCB">
        <w:rPr>
          <w:highlight w:val="yellow"/>
        </w:rPr>
        <w:t xml:space="preserve">Grilled </w:t>
      </w:r>
      <w:r w:rsidR="00C001B1">
        <w:rPr>
          <w:highlight w:val="yellow"/>
        </w:rPr>
        <w:t>Cheese Sandwich</w:t>
      </w:r>
      <w:r w:rsidRPr="00B254FC">
        <w:rPr>
          <w:highlight w:val="yellow"/>
        </w:rPr>
        <w:t>)</w:t>
      </w:r>
    </w:p>
    <w:p w14:paraId="11E52D5A" w14:textId="77777777" w:rsidR="004E5914" w:rsidRDefault="004E5914" w:rsidP="004E5914">
      <w:pPr>
        <w:pStyle w:val="Heading3"/>
      </w:pPr>
      <w:r w:rsidRPr="008C150B">
        <w:rPr>
          <w:highlight w:val="cyan"/>
        </w:rPr>
        <w:t>Allergens: Wheat, Milk, Soy, and Gluten</w:t>
      </w:r>
    </w:p>
    <w:p w14:paraId="24C7A4B8" w14:textId="1181BE1E" w:rsidR="006F170F" w:rsidRPr="006F170F" w:rsidRDefault="004E5914" w:rsidP="006F170F">
      <w:r>
        <w:rPr>
          <w:noProof/>
        </w:rPr>
        <w:drawing>
          <wp:inline distT="0" distB="0" distL="0" distR="0" wp14:anchorId="68BE9BFA" wp14:editId="7372A919">
            <wp:extent cx="3200400" cy="609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48E11" w14:textId="1672D887" w:rsidR="004E5914" w:rsidRPr="00EA0A07" w:rsidRDefault="004E591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BBQ Rib Sub</w:t>
      </w:r>
    </w:p>
    <w:p w14:paraId="48BAF8DE" w14:textId="77777777" w:rsidR="004E5914" w:rsidRDefault="004E5914" w:rsidP="004E5914">
      <w:r w:rsidRPr="007023C7">
        <w:rPr>
          <w:highlight w:val="yellow"/>
        </w:rPr>
        <w:t xml:space="preserve">(BBQ Rib Patty on French </w:t>
      </w:r>
      <w:proofErr w:type="gramStart"/>
      <w:r w:rsidRPr="007023C7">
        <w:rPr>
          <w:highlight w:val="yellow"/>
        </w:rPr>
        <w:t>Bread</w:t>
      </w:r>
      <w:proofErr w:type="gramEnd"/>
      <w:r w:rsidRPr="007023C7">
        <w:rPr>
          <w:highlight w:val="yellow"/>
        </w:rPr>
        <w:t xml:space="preserve"> Roll)</w:t>
      </w:r>
    </w:p>
    <w:p w14:paraId="47EA3C8E" w14:textId="77777777" w:rsidR="004E5914" w:rsidRDefault="004E5914" w:rsidP="004E5914">
      <w:pPr>
        <w:pStyle w:val="Heading2"/>
      </w:pPr>
      <w:r>
        <w:t>Beef Rib Pattie w/BBQ Sauce</w:t>
      </w:r>
    </w:p>
    <w:p w14:paraId="0022009C" w14:textId="77777777" w:rsidR="004E5914" w:rsidRDefault="004E5914" w:rsidP="008C150B">
      <w:pPr>
        <w:pStyle w:val="Heading3"/>
      </w:pPr>
      <w:r w:rsidRPr="008C150B">
        <w:rPr>
          <w:highlight w:val="cyan"/>
        </w:rPr>
        <w:t>Allergens: Milk, Soy, and Wheat</w:t>
      </w:r>
    </w:p>
    <w:p w14:paraId="337E1F2A" w14:textId="77777777" w:rsidR="004E5914" w:rsidRDefault="004E5914" w:rsidP="004E5914">
      <w:r>
        <w:rPr>
          <w:noProof/>
        </w:rPr>
        <w:drawing>
          <wp:inline distT="0" distB="0" distL="0" distR="0" wp14:anchorId="10CE17C6" wp14:editId="1605D26F">
            <wp:extent cx="2886075" cy="9620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7ADFE" w14:textId="77777777" w:rsidR="00EA1B24" w:rsidRDefault="00EA1B24" w:rsidP="00C001B1">
      <w:pPr>
        <w:pStyle w:val="Title"/>
        <w:rPr>
          <w:b/>
          <w:sz w:val="52"/>
          <w:szCs w:val="52"/>
        </w:rPr>
      </w:pPr>
    </w:p>
    <w:p w14:paraId="087E5479" w14:textId="3D7195AC" w:rsidR="004E5914" w:rsidRPr="00C001B1" w:rsidRDefault="007023C7" w:rsidP="00C001B1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Italian Stuffed Sandwich</w:t>
      </w:r>
    </w:p>
    <w:p w14:paraId="717B4905" w14:textId="7A743233" w:rsidR="004E5914" w:rsidRDefault="004E5914" w:rsidP="004E5914">
      <w:r w:rsidRPr="00967472">
        <w:rPr>
          <w:highlight w:val="yellow"/>
        </w:rPr>
        <w:t>(</w:t>
      </w:r>
      <w:r w:rsidR="007023C7" w:rsidRPr="00967472">
        <w:rPr>
          <w:highlight w:val="yellow"/>
        </w:rPr>
        <w:t>Whole Grain Pepperoni Stuffed Sandwich</w:t>
      </w:r>
      <w:r w:rsidRPr="00967472">
        <w:rPr>
          <w:highlight w:val="yellow"/>
        </w:rPr>
        <w:t>)</w:t>
      </w:r>
    </w:p>
    <w:p w14:paraId="56B6D0E7" w14:textId="184A6FA8" w:rsidR="00967472" w:rsidRDefault="00967472" w:rsidP="008C150B">
      <w:pPr>
        <w:pStyle w:val="Heading3"/>
      </w:pPr>
      <w:r w:rsidRPr="008C150B">
        <w:rPr>
          <w:highlight w:val="cyan"/>
        </w:rPr>
        <w:t>Allergens: Milk, Eggs, Wheat, and Soy</w:t>
      </w:r>
    </w:p>
    <w:p w14:paraId="529B7683" w14:textId="523F834E" w:rsidR="000E3E6F" w:rsidRDefault="003B3C27" w:rsidP="000E3E6F">
      <w:r>
        <w:rPr>
          <w:noProof/>
        </w:rPr>
        <w:drawing>
          <wp:inline distT="0" distB="0" distL="0" distR="0" wp14:anchorId="699D278B" wp14:editId="1B89C1F1">
            <wp:extent cx="2247900" cy="302947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68442" cy="305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E5ADB" w14:textId="77777777" w:rsidR="000E3E6F" w:rsidRPr="000E3E6F" w:rsidRDefault="000E3E6F" w:rsidP="00EA0A07">
      <w:pPr>
        <w:pStyle w:val="Title"/>
        <w:rPr>
          <w:b/>
        </w:rPr>
      </w:pPr>
      <w:r w:rsidRPr="00EA0A07">
        <w:rPr>
          <w:b/>
          <w:sz w:val="52"/>
          <w:szCs w:val="52"/>
        </w:rPr>
        <w:t>Big Daddy Pizza</w:t>
      </w:r>
    </w:p>
    <w:p w14:paraId="7490402C" w14:textId="77777777" w:rsidR="000E3E6F" w:rsidRDefault="003956ED" w:rsidP="000E3E6F">
      <w:r w:rsidRPr="00967472">
        <w:rPr>
          <w:highlight w:val="yellow"/>
        </w:rPr>
        <w:t>(Slice of Cheese OR</w:t>
      </w:r>
      <w:r w:rsidR="000E3E6F" w:rsidRPr="00967472">
        <w:rPr>
          <w:highlight w:val="yellow"/>
        </w:rPr>
        <w:t xml:space="preserve"> Pepperoni Pizza)</w:t>
      </w:r>
    </w:p>
    <w:p w14:paraId="5CFAD62A" w14:textId="77777777" w:rsidR="000E3E6F" w:rsidRDefault="000E3E6F" w:rsidP="000E3E6F">
      <w:pPr>
        <w:pStyle w:val="Heading3"/>
      </w:pPr>
      <w:r>
        <w:t>Big Daddy Pizza- Cheese</w:t>
      </w:r>
    </w:p>
    <w:p w14:paraId="1DF6DE9B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Milk, Wheat, and Soy</w:t>
      </w:r>
    </w:p>
    <w:p w14:paraId="22C68F84" w14:textId="77777777" w:rsidR="000E3E6F" w:rsidRDefault="000E3E6F" w:rsidP="000E3E6F">
      <w:r>
        <w:rPr>
          <w:noProof/>
        </w:rPr>
        <w:drawing>
          <wp:inline distT="0" distB="0" distL="0" distR="0" wp14:anchorId="2A0124D5" wp14:editId="7E62BC52">
            <wp:extent cx="2038350" cy="2779569"/>
            <wp:effectExtent l="0" t="0" r="0" b="190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61286" cy="281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C7F10" w14:textId="77777777" w:rsidR="000E3E6F" w:rsidRDefault="000E3E6F" w:rsidP="000E3E6F">
      <w:pPr>
        <w:pStyle w:val="Heading3"/>
      </w:pPr>
      <w:r>
        <w:t>Big Daddy Pizza- Turkey Pepperoni</w:t>
      </w:r>
    </w:p>
    <w:p w14:paraId="612366EC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Milk, Wheat, and Soy</w:t>
      </w:r>
    </w:p>
    <w:p w14:paraId="26304AF8" w14:textId="77777777" w:rsidR="000E3E6F" w:rsidRDefault="000E3E6F" w:rsidP="000E3E6F">
      <w:r>
        <w:rPr>
          <w:noProof/>
        </w:rPr>
        <w:drawing>
          <wp:inline distT="0" distB="0" distL="0" distR="0" wp14:anchorId="4A5B75B1" wp14:editId="58661861">
            <wp:extent cx="2124075" cy="3311731"/>
            <wp:effectExtent l="0" t="0" r="0" b="317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45203" cy="334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8E0C4" w14:textId="7D892815" w:rsidR="000E3E6F" w:rsidRPr="00EA0A07" w:rsidRDefault="000E3E6F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 xml:space="preserve">Chicken Drumstick and Wheat Roll </w:t>
      </w:r>
    </w:p>
    <w:p w14:paraId="40937C6B" w14:textId="56552EE5" w:rsidR="000E3E6F" w:rsidRPr="000E3E6F" w:rsidRDefault="000E3E6F" w:rsidP="000E3E6F">
      <w:r w:rsidRPr="00272AA8">
        <w:rPr>
          <w:highlight w:val="yellow"/>
        </w:rPr>
        <w:t xml:space="preserve">(Breaded and Baked Chicken Drumstick </w:t>
      </w:r>
      <w:r w:rsidR="00272AA8">
        <w:rPr>
          <w:highlight w:val="yellow"/>
        </w:rPr>
        <w:t>served with</w:t>
      </w:r>
      <w:r w:rsidRPr="00272AA8">
        <w:rPr>
          <w:highlight w:val="yellow"/>
        </w:rPr>
        <w:t xml:space="preserve"> a </w:t>
      </w:r>
      <w:r w:rsidR="003956ED" w:rsidRPr="00272AA8">
        <w:rPr>
          <w:highlight w:val="yellow"/>
        </w:rPr>
        <w:t xml:space="preserve">Choice of </w:t>
      </w:r>
      <w:r w:rsidRPr="00272AA8">
        <w:rPr>
          <w:highlight w:val="yellow"/>
        </w:rPr>
        <w:t>Wheat Roll)</w:t>
      </w:r>
    </w:p>
    <w:p w14:paraId="7518FE11" w14:textId="77777777" w:rsidR="000E3E6F" w:rsidRDefault="000E3E6F" w:rsidP="000E3E6F">
      <w:pPr>
        <w:pStyle w:val="Heading3"/>
      </w:pPr>
      <w:r>
        <w:t>Breaded Chicken Drumstick</w:t>
      </w:r>
    </w:p>
    <w:p w14:paraId="5AD7D347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Wheat</w:t>
      </w:r>
    </w:p>
    <w:p w14:paraId="0002EF0E" w14:textId="272E581F" w:rsidR="006B2444" w:rsidRDefault="000E3E6F" w:rsidP="006B2444">
      <w:r>
        <w:rPr>
          <w:noProof/>
        </w:rPr>
        <w:drawing>
          <wp:inline distT="0" distB="0" distL="0" distR="0" wp14:anchorId="0553D6C9" wp14:editId="7C638DA5">
            <wp:extent cx="3324225" cy="8572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C77C1" w14:textId="77777777" w:rsidR="00EA0A07" w:rsidRDefault="00EA0A07" w:rsidP="00EA0A07">
      <w:pPr>
        <w:pStyle w:val="Heading3"/>
      </w:pPr>
      <w:r>
        <w:t>Dinner Roll</w:t>
      </w:r>
    </w:p>
    <w:p w14:paraId="7E6AE41A" w14:textId="77777777" w:rsidR="00EA0A07" w:rsidRDefault="00EA0A07" w:rsidP="00EA0A07">
      <w:pPr>
        <w:pStyle w:val="Heading3"/>
      </w:pPr>
      <w:r w:rsidRPr="008C150B">
        <w:rPr>
          <w:highlight w:val="cyan"/>
        </w:rPr>
        <w:t>Allergens: Wheat</w:t>
      </w:r>
    </w:p>
    <w:p w14:paraId="273272C8" w14:textId="5BD2EC83" w:rsidR="00EA0A07" w:rsidRPr="00A33BFA" w:rsidRDefault="00EA0A07" w:rsidP="00A33BFA">
      <w:r>
        <w:rPr>
          <w:noProof/>
        </w:rPr>
        <w:drawing>
          <wp:inline distT="0" distB="0" distL="0" distR="0" wp14:anchorId="3678B81F" wp14:editId="63EBD5B4">
            <wp:extent cx="3200400" cy="571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347F1" w14:textId="77777777" w:rsidR="00A33BFA" w:rsidRDefault="00A33BFA" w:rsidP="00EA0A07">
      <w:pPr>
        <w:pStyle w:val="Title"/>
        <w:rPr>
          <w:b/>
          <w:sz w:val="52"/>
          <w:szCs w:val="52"/>
        </w:rPr>
      </w:pPr>
    </w:p>
    <w:p w14:paraId="303BF839" w14:textId="77777777" w:rsidR="00A33BFA" w:rsidRDefault="00A33BFA" w:rsidP="00EA0A07">
      <w:pPr>
        <w:pStyle w:val="Title"/>
        <w:rPr>
          <w:b/>
          <w:sz w:val="52"/>
          <w:szCs w:val="52"/>
        </w:rPr>
      </w:pPr>
    </w:p>
    <w:p w14:paraId="0B99A87B" w14:textId="287BCB88" w:rsidR="000E3E6F" w:rsidRPr="00EA0A07" w:rsidRDefault="000E3E6F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Crispy Chicken Sandwich</w:t>
      </w:r>
    </w:p>
    <w:p w14:paraId="20E13999" w14:textId="77777777" w:rsidR="004E5914" w:rsidRDefault="000E3E6F" w:rsidP="000E3E6F">
      <w:r w:rsidRPr="00272AA8">
        <w:rPr>
          <w:highlight w:val="yellow"/>
        </w:rPr>
        <w:t>(Breaded Chicken Patty on a Hamburger Bun)</w:t>
      </w:r>
    </w:p>
    <w:p w14:paraId="7B6B6BC1" w14:textId="77777777" w:rsidR="003956ED" w:rsidRDefault="003956ED" w:rsidP="003956ED">
      <w:pPr>
        <w:pStyle w:val="Heading3"/>
      </w:pPr>
      <w:r>
        <w:t>Breaded Chicken Breast Filet</w:t>
      </w:r>
    </w:p>
    <w:p w14:paraId="6311D5A7" w14:textId="77777777" w:rsidR="003956ED" w:rsidRDefault="003956ED" w:rsidP="003956ED">
      <w:pPr>
        <w:pStyle w:val="Heading3"/>
      </w:pPr>
      <w:r w:rsidRPr="00F95368">
        <w:rPr>
          <w:highlight w:val="cyan"/>
        </w:rPr>
        <w:t>Allergens: Milk and Wheat</w:t>
      </w:r>
    </w:p>
    <w:p w14:paraId="3DEA0F26" w14:textId="3E44FA17" w:rsidR="00272AA8" w:rsidRPr="00A54A3C" w:rsidRDefault="003956ED" w:rsidP="00A54A3C">
      <w:r>
        <w:rPr>
          <w:noProof/>
        </w:rPr>
        <w:drawing>
          <wp:inline distT="0" distB="0" distL="0" distR="0" wp14:anchorId="1C5B5E61" wp14:editId="78406782">
            <wp:extent cx="3257550" cy="7143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C951A" w14:textId="77777777" w:rsidR="00EA0A07" w:rsidRDefault="00EA0A07" w:rsidP="00EA0A07">
      <w:pPr>
        <w:pStyle w:val="Heading3"/>
      </w:pPr>
      <w:r>
        <w:t>Hamburger Bun</w:t>
      </w:r>
    </w:p>
    <w:p w14:paraId="2990F3C4" w14:textId="77777777" w:rsidR="00EA0A07" w:rsidRDefault="00EA0A07" w:rsidP="00EA0A07">
      <w:pPr>
        <w:pStyle w:val="Heading3"/>
      </w:pPr>
      <w:r w:rsidRPr="008C150B">
        <w:rPr>
          <w:highlight w:val="cyan"/>
        </w:rPr>
        <w:t>Allergens: Wheat</w:t>
      </w:r>
    </w:p>
    <w:p w14:paraId="5A8ED94A" w14:textId="4B820067" w:rsidR="004740C4" w:rsidRPr="00955158" w:rsidRDefault="00EA0A07" w:rsidP="00955158">
      <w:pPr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464BFFA1" wp14:editId="6C9AAA70">
            <wp:extent cx="2933700" cy="70500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40C4" w:rsidRPr="00955158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Chicken Fried Steak Sandwich</w:t>
      </w:r>
    </w:p>
    <w:p w14:paraId="46C92577" w14:textId="754C899B" w:rsidR="00A152F6" w:rsidRPr="00A152F6" w:rsidRDefault="00A152F6" w:rsidP="00A152F6">
      <w:r w:rsidRPr="00272AA8">
        <w:rPr>
          <w:highlight w:val="yellow"/>
        </w:rPr>
        <w:t>(Breaded and Baked Beef Patty on Hamburger Bun)</w:t>
      </w:r>
    </w:p>
    <w:p w14:paraId="13B50C83" w14:textId="681C3ACB" w:rsidR="00A152F6" w:rsidRDefault="00A152F6" w:rsidP="00A152F6">
      <w:pPr>
        <w:pStyle w:val="Heading3"/>
      </w:pPr>
      <w:r>
        <w:t>Breaded Steak Patty</w:t>
      </w:r>
    </w:p>
    <w:p w14:paraId="1AD2E076" w14:textId="5699D6CF" w:rsidR="00A152F6" w:rsidRDefault="00A152F6" w:rsidP="00A152F6">
      <w:pPr>
        <w:pStyle w:val="Heading3"/>
      </w:pPr>
      <w:r w:rsidRPr="00F95368">
        <w:rPr>
          <w:highlight w:val="cyan"/>
        </w:rPr>
        <w:t>Allergens: Soy and Wheat</w:t>
      </w:r>
    </w:p>
    <w:p w14:paraId="0869BC5A" w14:textId="58C7DC8D" w:rsidR="00A152F6" w:rsidRDefault="00A152F6" w:rsidP="00FD702C">
      <w:pPr>
        <w:pStyle w:val="Heading3"/>
      </w:pPr>
      <w:r>
        <w:rPr>
          <w:noProof/>
        </w:rPr>
        <w:drawing>
          <wp:inline distT="0" distB="0" distL="0" distR="0" wp14:anchorId="47709736" wp14:editId="3682BF50">
            <wp:extent cx="2542234" cy="1134926"/>
            <wp:effectExtent l="0" t="0" r="0" b="825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564230" cy="114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C4FC7" w14:textId="16C4CA1B" w:rsidR="00FD702C" w:rsidRDefault="00FD702C" w:rsidP="00FD702C">
      <w:pPr>
        <w:pStyle w:val="Heading3"/>
      </w:pPr>
      <w:r>
        <w:t>Breaded Steak Patty</w:t>
      </w:r>
      <w:r w:rsidR="00A152F6">
        <w:t>- Alternate</w:t>
      </w:r>
    </w:p>
    <w:p w14:paraId="1C7D6CD9" w14:textId="77777777" w:rsidR="00FD702C" w:rsidRDefault="00FD702C" w:rsidP="00FD702C">
      <w:pPr>
        <w:pStyle w:val="Heading3"/>
      </w:pPr>
      <w:r w:rsidRPr="00F95368">
        <w:rPr>
          <w:highlight w:val="cyan"/>
        </w:rPr>
        <w:t>Allergens: Wheat</w:t>
      </w:r>
    </w:p>
    <w:p w14:paraId="12C57582" w14:textId="77777777" w:rsidR="004740C4" w:rsidRPr="004740C4" w:rsidRDefault="00FD702C" w:rsidP="004740C4">
      <w:r>
        <w:rPr>
          <w:noProof/>
        </w:rPr>
        <w:drawing>
          <wp:inline distT="0" distB="0" distL="0" distR="0" wp14:anchorId="2E4B2A0F" wp14:editId="149940C4">
            <wp:extent cx="3200400" cy="80454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EAD54" w14:textId="77777777" w:rsidR="00955158" w:rsidRDefault="00955158" w:rsidP="00955158">
      <w:pPr>
        <w:pStyle w:val="Heading3"/>
      </w:pPr>
      <w:r>
        <w:t>Hamburger Bun</w:t>
      </w:r>
    </w:p>
    <w:p w14:paraId="780C545E" w14:textId="77777777" w:rsidR="00955158" w:rsidRDefault="00955158" w:rsidP="00955158">
      <w:pPr>
        <w:pStyle w:val="Heading3"/>
      </w:pPr>
      <w:r w:rsidRPr="008C150B">
        <w:rPr>
          <w:highlight w:val="cyan"/>
        </w:rPr>
        <w:t>Allergens: Wheat</w:t>
      </w:r>
    </w:p>
    <w:p w14:paraId="3C39CA4D" w14:textId="3161E420" w:rsidR="004E5914" w:rsidRPr="004E5914" w:rsidRDefault="00955158" w:rsidP="004E5914">
      <w:r>
        <w:rPr>
          <w:noProof/>
        </w:rPr>
        <w:drawing>
          <wp:inline distT="0" distB="0" distL="0" distR="0" wp14:anchorId="13796DB4" wp14:editId="34725035">
            <wp:extent cx="2933700" cy="705006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D0CFF" w14:textId="77777777" w:rsidR="00955158" w:rsidRDefault="00955158" w:rsidP="00C001B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Personal Pan Pizza</w:t>
      </w:r>
    </w:p>
    <w:p w14:paraId="321C36BE" w14:textId="20CC4C6E" w:rsidR="00955158" w:rsidRPr="00955158" w:rsidRDefault="00955158" w:rsidP="00C001B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>
        <w:rPr>
          <w:highlight w:val="yellow"/>
        </w:rPr>
        <w:t>Whole Grain Crust, Tomato Sauce, and Moz</w:t>
      </w:r>
      <w:r w:rsidR="00952CCB">
        <w:rPr>
          <w:highlight w:val="yellow"/>
        </w:rPr>
        <w:t>zarella Cheese</w:t>
      </w:r>
      <w:r w:rsidR="00952CCB" w:rsidRPr="00952CCB">
        <w:rPr>
          <w:highlight w:val="yellow"/>
        </w:rPr>
        <w:t>-Pepperoni has Coin Pepperoni</w:t>
      </w:r>
      <w:r w:rsidR="00952CCB">
        <w:rPr>
          <w:highlight w:val="yellow"/>
        </w:rPr>
        <w:t xml:space="preserve"> Pieces</w:t>
      </w:r>
      <w:r w:rsidR="00952CCB" w:rsidRPr="00952CCB">
        <w:rPr>
          <w:highlight w:val="yellow"/>
        </w:rPr>
        <w:t>)</w:t>
      </w:r>
    </w:p>
    <w:p w14:paraId="783C1149" w14:textId="137D49DF" w:rsidR="00C001B1" w:rsidRDefault="00C001B1" w:rsidP="00C001B1">
      <w:pPr>
        <w:pStyle w:val="Heading3"/>
      </w:pPr>
      <w:r>
        <w:t>Personal Pan Pizza- Cheese</w:t>
      </w:r>
    </w:p>
    <w:p w14:paraId="48879B9F" w14:textId="274214F1" w:rsidR="00C001B1" w:rsidRPr="00C001B1" w:rsidRDefault="00C001B1" w:rsidP="00C001B1">
      <w:pPr>
        <w:pStyle w:val="Heading3"/>
      </w:pPr>
      <w:r w:rsidRPr="00F95368">
        <w:rPr>
          <w:highlight w:val="cyan"/>
        </w:rPr>
        <w:t>Allergens</w:t>
      </w:r>
      <w:r w:rsidRPr="00C001B1">
        <w:rPr>
          <w:highlight w:val="cyan"/>
        </w:rPr>
        <w:t>: Milk, Wheat, and Soy</w:t>
      </w:r>
    </w:p>
    <w:p w14:paraId="6F8A3004" w14:textId="2564AB0E" w:rsidR="00C001B1" w:rsidRPr="00C001B1" w:rsidRDefault="00C001B1" w:rsidP="00C001B1">
      <w:r>
        <w:rPr>
          <w:noProof/>
        </w:rPr>
        <w:drawing>
          <wp:inline distT="0" distB="0" distL="0" distR="0" wp14:anchorId="22030EDB" wp14:editId="1708D642">
            <wp:extent cx="2514600" cy="3636094"/>
            <wp:effectExtent l="0" t="0" r="0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18756" cy="3642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8765" w14:textId="17FFBD02" w:rsidR="00C001B1" w:rsidRDefault="00C001B1" w:rsidP="00C001B1">
      <w:pPr>
        <w:pStyle w:val="Heading3"/>
      </w:pPr>
      <w:r>
        <w:t>Personal Pan Pizza- Turkey and Beef Pepperoni</w:t>
      </w:r>
    </w:p>
    <w:p w14:paraId="4902AAB3" w14:textId="7C36C6C6" w:rsidR="00C001B1" w:rsidRPr="00C001B1" w:rsidRDefault="00C001B1" w:rsidP="00C001B1">
      <w:pPr>
        <w:pStyle w:val="Heading3"/>
      </w:pPr>
      <w:r w:rsidRPr="00F95368">
        <w:rPr>
          <w:highlight w:val="cyan"/>
        </w:rPr>
        <w:t xml:space="preserve">Allergens: </w:t>
      </w:r>
      <w:r>
        <w:rPr>
          <w:highlight w:val="cyan"/>
        </w:rPr>
        <w:t xml:space="preserve">Milk, </w:t>
      </w:r>
      <w:r w:rsidRPr="00C001B1">
        <w:rPr>
          <w:highlight w:val="cyan"/>
        </w:rPr>
        <w:t>Wheat, and Soy</w:t>
      </w:r>
    </w:p>
    <w:p w14:paraId="4FC2AC79" w14:textId="1B2ABFB9" w:rsidR="00D04B1B" w:rsidRPr="00471299" w:rsidRDefault="00C001B1" w:rsidP="00471299">
      <w:r>
        <w:rPr>
          <w:noProof/>
        </w:rPr>
        <w:drawing>
          <wp:inline distT="0" distB="0" distL="0" distR="0" wp14:anchorId="13206C28" wp14:editId="5DE1FF9D">
            <wp:extent cx="2809524" cy="2790476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809524" cy="2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7FA42" w14:textId="4B29E8D3" w:rsidR="00D04B1B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French </w:t>
      </w:r>
      <w:proofErr w:type="gramStart"/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Bread</w:t>
      </w:r>
      <w:proofErr w:type="gramEnd"/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 Pizza</w:t>
      </w:r>
    </w:p>
    <w:p w14:paraId="2408A22D" w14:textId="2317C95E" w:rsidR="00D04B1B" w:rsidRPr="00955158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>
        <w:rPr>
          <w:highlight w:val="yellow"/>
        </w:rPr>
        <w:t>Half loaf shape with crispy crust, zesty garlic sauce, finished with mozzarella and provolone cheese</w:t>
      </w:r>
      <w:r w:rsidRPr="00952CCB">
        <w:rPr>
          <w:highlight w:val="yellow"/>
        </w:rPr>
        <w:t>)</w:t>
      </w:r>
    </w:p>
    <w:p w14:paraId="7A4256E9" w14:textId="7AB094CF" w:rsidR="00D04B1B" w:rsidRDefault="00D04B1B" w:rsidP="00D04B1B">
      <w:pPr>
        <w:pStyle w:val="Heading3"/>
      </w:pPr>
      <w:r>
        <w:t xml:space="preserve">French </w:t>
      </w:r>
      <w:proofErr w:type="gramStart"/>
      <w:r>
        <w:t>Bread</w:t>
      </w:r>
      <w:proofErr w:type="gramEnd"/>
      <w:r>
        <w:t xml:space="preserve"> Pizza- Cheese</w:t>
      </w:r>
    </w:p>
    <w:p w14:paraId="5E0D1C2F" w14:textId="77777777" w:rsidR="00D04B1B" w:rsidRPr="00C001B1" w:rsidRDefault="00D04B1B" w:rsidP="00D04B1B">
      <w:pPr>
        <w:pStyle w:val="Heading3"/>
      </w:pPr>
      <w:r w:rsidRPr="00F95368">
        <w:rPr>
          <w:highlight w:val="cyan"/>
        </w:rPr>
        <w:t>Allergens</w:t>
      </w:r>
      <w:r w:rsidRPr="00C001B1">
        <w:rPr>
          <w:highlight w:val="cyan"/>
        </w:rPr>
        <w:t>: Milk, Wheat, and Soy</w:t>
      </w:r>
    </w:p>
    <w:p w14:paraId="1B9869E2" w14:textId="0F5F3E83" w:rsidR="00D04B1B" w:rsidRDefault="00D04B1B" w:rsidP="00C001B1">
      <w:r>
        <w:rPr>
          <w:noProof/>
        </w:rPr>
        <w:drawing>
          <wp:inline distT="0" distB="0" distL="0" distR="0" wp14:anchorId="4A8A240F" wp14:editId="30964198">
            <wp:extent cx="2800000" cy="4895238"/>
            <wp:effectExtent l="0" t="0" r="63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00000" cy="4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CEE74" w14:textId="3FB6D41B" w:rsidR="00D04B1B" w:rsidRPr="00184740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 w:rsidRPr="00184740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Beef and Cheese Taco Roll</w:t>
      </w:r>
    </w:p>
    <w:p w14:paraId="2D14A026" w14:textId="1A5B3D7D" w:rsidR="00D04B1B" w:rsidRPr="00955158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 w:rsidR="00184740">
        <w:rPr>
          <w:highlight w:val="yellow"/>
        </w:rPr>
        <w:t>Beef and cheese taco stick on whole grain flour tortilla</w:t>
      </w:r>
      <w:r w:rsidRPr="00952CCB">
        <w:rPr>
          <w:highlight w:val="yellow"/>
        </w:rPr>
        <w:t>)</w:t>
      </w:r>
    </w:p>
    <w:p w14:paraId="0B509AA3" w14:textId="048AF373" w:rsidR="00D04B1B" w:rsidRDefault="00184740" w:rsidP="00D04B1B">
      <w:pPr>
        <w:pStyle w:val="Heading3"/>
      </w:pPr>
      <w:r>
        <w:t>Beef and Cheese Taco Stick</w:t>
      </w:r>
      <w:r w:rsidR="00D04B1B">
        <w:t>- Cheese</w:t>
      </w:r>
    </w:p>
    <w:p w14:paraId="2E4927F9" w14:textId="27EFD1E1" w:rsidR="00D04B1B" w:rsidRPr="00C001B1" w:rsidRDefault="00D04B1B" w:rsidP="00D04B1B">
      <w:pPr>
        <w:pStyle w:val="Heading3"/>
      </w:pPr>
      <w:r w:rsidRPr="00F95368">
        <w:rPr>
          <w:highlight w:val="cyan"/>
        </w:rPr>
        <w:t>Allergens</w:t>
      </w:r>
      <w:r w:rsidRPr="00C001B1">
        <w:rPr>
          <w:highlight w:val="cyan"/>
        </w:rPr>
        <w:t xml:space="preserve">: Milk, Wheat, </w:t>
      </w:r>
      <w:r w:rsidR="00184740">
        <w:rPr>
          <w:highlight w:val="cyan"/>
        </w:rPr>
        <w:t xml:space="preserve">Gluten, </w:t>
      </w:r>
      <w:r w:rsidRPr="00C001B1">
        <w:rPr>
          <w:highlight w:val="cyan"/>
        </w:rPr>
        <w:t>and Soy</w:t>
      </w:r>
    </w:p>
    <w:p w14:paraId="53EDD658" w14:textId="38746515" w:rsidR="00D04B1B" w:rsidRDefault="00184740" w:rsidP="00C001B1">
      <w:r>
        <w:rPr>
          <w:noProof/>
        </w:rPr>
        <w:drawing>
          <wp:inline distT="0" distB="0" distL="0" distR="0" wp14:anchorId="3F01BE17" wp14:editId="6B32541D">
            <wp:extent cx="3529330" cy="12001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38668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937D" w14:textId="3D91AEA1" w:rsidR="00244489" w:rsidRPr="00184740" w:rsidRDefault="006F170F" w:rsidP="0024448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Veggie</w:t>
      </w:r>
      <w:r w:rsidR="00244489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 xml:space="preserve"> Go Pak</w:t>
      </w:r>
    </w:p>
    <w:p w14:paraId="5BD97C76" w14:textId="534A30A5" w:rsidR="00244489" w:rsidRPr="00471299" w:rsidRDefault="00244489" w:rsidP="0047129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 w:rsidR="006F170F">
        <w:rPr>
          <w:highlight w:val="yellow"/>
        </w:rPr>
        <w:t>Smoked Turkey Breast</w:t>
      </w:r>
      <w:r>
        <w:rPr>
          <w:highlight w:val="yellow"/>
        </w:rPr>
        <w:t>, Mozzare</w:t>
      </w:r>
      <w:r w:rsidR="006F170F">
        <w:rPr>
          <w:highlight w:val="yellow"/>
        </w:rPr>
        <w:t>lla Sting Cheese, Benefit Bar</w:t>
      </w:r>
      <w:r>
        <w:rPr>
          <w:highlight w:val="yellow"/>
        </w:rPr>
        <w:t xml:space="preserve">, and Fresh </w:t>
      </w:r>
      <w:r w:rsidR="006F170F">
        <w:rPr>
          <w:highlight w:val="yellow"/>
        </w:rPr>
        <w:t>Celery Sticks</w:t>
      </w:r>
      <w:r w:rsidR="00FC4440">
        <w:rPr>
          <w:highlight w:val="yellow"/>
        </w:rPr>
        <w:t xml:space="preserve"> with Ranch Cup</w:t>
      </w:r>
      <w:r w:rsidRPr="00952CCB">
        <w:rPr>
          <w:highlight w:val="yellow"/>
        </w:rPr>
        <w:t>)</w:t>
      </w:r>
    </w:p>
    <w:p w14:paraId="2632C280" w14:textId="77777777" w:rsidR="00471299" w:rsidRPr="00471299" w:rsidRDefault="00471299" w:rsidP="00471299">
      <w:pPr>
        <w:spacing w:after="0" w:line="240" w:lineRule="auto"/>
        <w:contextualSpacing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  <w:proofErr w:type="spellStart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BeneFIT</w:t>
      </w:r>
      <w:proofErr w:type="spellEnd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 Bar - Cocoa Chip</w:t>
      </w:r>
    </w:p>
    <w:p w14:paraId="045C5CBB" w14:textId="77777777" w:rsidR="00471299" w:rsidRPr="00471299" w:rsidRDefault="00471299" w:rsidP="00471299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471299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  <w:highlight w:val="cyan"/>
        </w:rPr>
        <w:t>Allergens: Eggs, Milk, Soy Beans, and Wheat</w:t>
      </w:r>
    </w:p>
    <w:p w14:paraId="665E1632" w14:textId="77777777" w:rsidR="00471299" w:rsidRPr="00471299" w:rsidRDefault="00471299" w:rsidP="00471299">
      <w:r w:rsidRPr="00471299">
        <w:rPr>
          <w:noProof/>
        </w:rPr>
        <w:drawing>
          <wp:inline distT="0" distB="0" distL="0" distR="0" wp14:anchorId="7344A534" wp14:editId="2B82A025">
            <wp:extent cx="3200400" cy="95123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67912" w14:textId="77777777" w:rsidR="00471299" w:rsidRPr="00471299" w:rsidRDefault="00471299" w:rsidP="00471299">
      <w:pPr>
        <w:spacing w:after="0" w:line="240" w:lineRule="auto"/>
        <w:contextualSpacing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  <w:proofErr w:type="spellStart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BeneFIT</w:t>
      </w:r>
      <w:proofErr w:type="spellEnd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 Bar – French </w:t>
      </w:r>
      <w:proofErr w:type="gramStart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Toast</w:t>
      </w:r>
      <w:proofErr w:type="gramEnd"/>
    </w:p>
    <w:p w14:paraId="3BDF7983" w14:textId="77777777" w:rsidR="00471299" w:rsidRPr="00471299" w:rsidRDefault="00471299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Allergens: Eggs, Milk, Soy Beans, and Wheat</w:t>
      </w:r>
    </w:p>
    <w:p w14:paraId="41BC8E39" w14:textId="60390B59" w:rsidR="00244489" w:rsidRDefault="00471299" w:rsidP="00244489">
      <w:r w:rsidRPr="00471299">
        <w:rPr>
          <w:noProof/>
        </w:rPr>
        <w:drawing>
          <wp:inline distT="0" distB="0" distL="0" distR="0" wp14:anchorId="4D4686C7" wp14:editId="25AD6A3E">
            <wp:extent cx="3200400" cy="850265"/>
            <wp:effectExtent l="0" t="0" r="0" b="698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F3DD" w14:textId="77777777" w:rsidR="00FC4440" w:rsidRDefault="00FC4440" w:rsidP="00FC4440">
      <w:pPr>
        <w:pStyle w:val="Heading3"/>
      </w:pPr>
      <w:r>
        <w:t>Low Fat Ranch Cup</w:t>
      </w:r>
    </w:p>
    <w:p w14:paraId="0D3232FD" w14:textId="77777777" w:rsidR="00FC4440" w:rsidRPr="00FC4440" w:rsidRDefault="00FC4440" w:rsidP="00FC4440">
      <w:pPr>
        <w:pStyle w:val="Heading3"/>
      </w:pPr>
      <w:r w:rsidRPr="00FC4440">
        <w:rPr>
          <w:highlight w:val="cyan"/>
        </w:rPr>
        <w:t>Allergens: Egg, Milk, Soy</w:t>
      </w:r>
    </w:p>
    <w:p w14:paraId="07753445" w14:textId="5FF76E0B" w:rsidR="00FC4440" w:rsidRDefault="00FC4440" w:rsidP="00244489">
      <w:r>
        <w:rPr>
          <w:noProof/>
        </w:rPr>
        <w:drawing>
          <wp:inline distT="0" distB="0" distL="0" distR="0" wp14:anchorId="32458ECA" wp14:editId="7A409C5B">
            <wp:extent cx="2590800" cy="2048994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0311" cy="2056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4F9B5" w14:textId="188A2B39" w:rsidR="00471299" w:rsidRPr="00184740" w:rsidRDefault="00471299" w:rsidP="0047129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Chili Pie</w:t>
      </w:r>
    </w:p>
    <w:p w14:paraId="723C8465" w14:textId="79129533" w:rsidR="00471299" w:rsidRDefault="00471299" w:rsidP="00471299">
      <w:pPr>
        <w:spacing w:after="0"/>
      </w:pPr>
      <w:r w:rsidRPr="00272AA8">
        <w:rPr>
          <w:highlight w:val="yellow"/>
        </w:rPr>
        <w:t>(</w:t>
      </w:r>
      <w:r>
        <w:rPr>
          <w:highlight w:val="yellow"/>
        </w:rPr>
        <w:t>Beef chili, cheddar cheese, and Tostitos</w:t>
      </w:r>
      <w:r w:rsidR="00EF4146">
        <w:rPr>
          <w:highlight w:val="yellow"/>
        </w:rPr>
        <w:t xml:space="preserve"> Chips</w:t>
      </w:r>
      <w:r w:rsidRPr="00952CCB">
        <w:rPr>
          <w:highlight w:val="yellow"/>
        </w:rPr>
        <w:t>)</w:t>
      </w:r>
    </w:p>
    <w:p w14:paraId="0058E8C0" w14:textId="7606BD3D" w:rsidR="00471299" w:rsidRPr="00471299" w:rsidRDefault="00471299" w:rsidP="00471299">
      <w:pPr>
        <w:pStyle w:val="Heading3"/>
      </w:pPr>
      <w:r>
        <w:t>Beef C</w:t>
      </w:r>
      <w:r w:rsidRPr="00471299">
        <w:t>hili</w:t>
      </w:r>
    </w:p>
    <w:p w14:paraId="235A7EC6" w14:textId="4C9E9670" w:rsidR="00471299" w:rsidRPr="00471299" w:rsidRDefault="00471299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Soy</w:t>
      </w:r>
    </w:p>
    <w:p w14:paraId="29544AC5" w14:textId="7E8A6A2B" w:rsidR="00471299" w:rsidRDefault="00471299" w:rsidP="00471299">
      <w:r>
        <w:rPr>
          <w:noProof/>
        </w:rPr>
        <w:drawing>
          <wp:inline distT="0" distB="0" distL="0" distR="0" wp14:anchorId="1F17EC42" wp14:editId="3AE582C4">
            <wp:extent cx="2476500" cy="1093296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98581" cy="110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7D772" w14:textId="5175F51A" w:rsidR="00471299" w:rsidRPr="00471299" w:rsidRDefault="00471299" w:rsidP="00471299">
      <w:pPr>
        <w:pStyle w:val="Heading3"/>
      </w:pPr>
      <w:r>
        <w:t>Tostitos Chips</w:t>
      </w:r>
    </w:p>
    <w:p w14:paraId="54488A50" w14:textId="500D5F0D" w:rsidR="00471299" w:rsidRPr="00FC4440" w:rsidRDefault="00471299" w:rsidP="00FC4440">
      <w:r>
        <w:rPr>
          <w:noProof/>
        </w:rPr>
        <w:drawing>
          <wp:inline distT="0" distB="0" distL="0" distR="0" wp14:anchorId="7F82AF8D" wp14:editId="32839B2D">
            <wp:extent cx="2409825" cy="449936"/>
            <wp:effectExtent l="0" t="0" r="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461695" cy="459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51A02" w14:textId="5E191E63" w:rsidR="00471299" w:rsidRPr="00184740" w:rsidRDefault="00471299" w:rsidP="0047129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Teriyaki Chicken and Noodles</w:t>
      </w:r>
      <w:r w:rsidR="00A33BFA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 xml:space="preserve"> (K-8 Only)</w:t>
      </w:r>
    </w:p>
    <w:p w14:paraId="5AE3A9DF" w14:textId="7040395F" w:rsidR="00471299" w:rsidRPr="00D44D1F" w:rsidRDefault="00471299" w:rsidP="00471299">
      <w:pPr>
        <w:spacing w:after="0"/>
        <w:rPr>
          <w:highlight w:val="yellow"/>
        </w:rPr>
      </w:pPr>
      <w:r w:rsidRPr="00272AA8">
        <w:rPr>
          <w:highlight w:val="yellow"/>
        </w:rPr>
        <w:t>(</w:t>
      </w:r>
      <w:r w:rsidR="00D44D1F" w:rsidRPr="00D44D1F">
        <w:rPr>
          <w:highlight w:val="yellow"/>
        </w:rPr>
        <w:t>Seasoned</w:t>
      </w:r>
      <w:r w:rsidR="00D44D1F">
        <w:rPr>
          <w:highlight w:val="yellow"/>
        </w:rPr>
        <w:t xml:space="preserve"> t</w:t>
      </w:r>
      <w:r w:rsidRPr="00D44D1F">
        <w:rPr>
          <w:highlight w:val="yellow"/>
        </w:rPr>
        <w:t>eriyaki chicken</w:t>
      </w:r>
      <w:r w:rsidR="00D44D1F" w:rsidRPr="00D44D1F">
        <w:rPr>
          <w:highlight w:val="yellow"/>
        </w:rPr>
        <w:t xml:space="preserve"> s</w:t>
      </w:r>
      <w:r w:rsidR="00D44D1F">
        <w:rPr>
          <w:highlight w:val="yellow"/>
        </w:rPr>
        <w:t>t</w:t>
      </w:r>
      <w:r w:rsidR="00D44D1F" w:rsidRPr="00D44D1F">
        <w:rPr>
          <w:highlight w:val="yellow"/>
        </w:rPr>
        <w:t>rips with sauce on a bed of whole grain spaghetti noodles)</w:t>
      </w:r>
    </w:p>
    <w:p w14:paraId="6AF8C679" w14:textId="0E0DD889" w:rsidR="00471299" w:rsidRPr="00471299" w:rsidRDefault="00D44D1F" w:rsidP="00471299">
      <w:pPr>
        <w:pStyle w:val="Heading3"/>
      </w:pPr>
      <w:r>
        <w:t>Teriyaki Chicken</w:t>
      </w:r>
    </w:p>
    <w:p w14:paraId="64E2F076" w14:textId="21B73729" w:rsidR="00471299" w:rsidRDefault="00471299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Soy</w:t>
      </w:r>
      <w:r w:rsidR="00D44D1F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 and Wheat</w:t>
      </w:r>
    </w:p>
    <w:p w14:paraId="0CCBD745" w14:textId="45A138D4" w:rsidR="00D44D1F" w:rsidRPr="00471299" w:rsidRDefault="00D44D1F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>
        <w:rPr>
          <w:noProof/>
        </w:rPr>
        <w:drawing>
          <wp:inline distT="0" distB="0" distL="0" distR="0" wp14:anchorId="550E0743" wp14:editId="64CC4A2F">
            <wp:extent cx="3200400" cy="88582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49226" w14:textId="11DC0B0D" w:rsidR="00D44D1F" w:rsidRPr="00471299" w:rsidRDefault="00D44D1F" w:rsidP="00D44D1F">
      <w:pPr>
        <w:pStyle w:val="Heading3"/>
      </w:pPr>
      <w:r>
        <w:t>Spaghetti Noodles</w:t>
      </w:r>
    </w:p>
    <w:p w14:paraId="4D176218" w14:textId="043B9F55" w:rsidR="00D44D1F" w:rsidRDefault="00D44D1F" w:rsidP="00D44D1F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Wheat</w:t>
      </w:r>
    </w:p>
    <w:p w14:paraId="03663EE2" w14:textId="588C643A" w:rsidR="00471299" w:rsidRDefault="00D44D1F" w:rsidP="00036E5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  <w:r>
        <w:rPr>
          <w:noProof/>
        </w:rPr>
        <w:drawing>
          <wp:inline distT="0" distB="0" distL="0" distR="0" wp14:anchorId="6A1DFBF2" wp14:editId="1B576EA0">
            <wp:extent cx="3095238" cy="723810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95238" cy="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31180" w14:textId="34BB5B21" w:rsidR="00A33BFA" w:rsidRPr="00184740" w:rsidRDefault="00A33BFA" w:rsidP="00A33BFA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General Tso</w:t>
      </w:r>
      <w:r w:rsidR="00EA1B24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’s</w:t>
      </w: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 xml:space="preserve"> Chicken and Noodles (9-12 </w:t>
      </w:r>
      <w:proofErr w:type="gramStart"/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Only</w:t>
      </w:r>
      <w:proofErr w:type="gramEnd"/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)</w:t>
      </w:r>
    </w:p>
    <w:p w14:paraId="06C35C9B" w14:textId="7FDD9E42" w:rsidR="00A33BFA" w:rsidRPr="00D44D1F" w:rsidRDefault="00A33BFA" w:rsidP="00A33BFA">
      <w:pPr>
        <w:spacing w:after="0"/>
        <w:rPr>
          <w:highlight w:val="yellow"/>
        </w:rPr>
      </w:pPr>
      <w:r w:rsidRPr="00272AA8">
        <w:rPr>
          <w:highlight w:val="yellow"/>
        </w:rPr>
        <w:t>(</w:t>
      </w:r>
      <w:r>
        <w:rPr>
          <w:highlight w:val="yellow"/>
        </w:rPr>
        <w:t xml:space="preserve">Breaded </w:t>
      </w:r>
      <w:r w:rsidRPr="00D44D1F">
        <w:rPr>
          <w:highlight w:val="yellow"/>
        </w:rPr>
        <w:t>chicken s</w:t>
      </w:r>
      <w:r>
        <w:rPr>
          <w:highlight w:val="yellow"/>
        </w:rPr>
        <w:t>t</w:t>
      </w:r>
      <w:r w:rsidRPr="00D44D1F">
        <w:rPr>
          <w:highlight w:val="yellow"/>
        </w:rPr>
        <w:t xml:space="preserve">rips with </w:t>
      </w:r>
      <w:r>
        <w:rPr>
          <w:highlight w:val="yellow"/>
        </w:rPr>
        <w:t xml:space="preserve">General Tso </w:t>
      </w:r>
      <w:r w:rsidRPr="00D44D1F">
        <w:rPr>
          <w:highlight w:val="yellow"/>
        </w:rPr>
        <w:t>sauce on a bed of whole grain spaghetti noodles)</w:t>
      </w:r>
    </w:p>
    <w:p w14:paraId="0FC45897" w14:textId="02D444FD" w:rsidR="00A33BFA" w:rsidRPr="00471299" w:rsidRDefault="00A33BFA" w:rsidP="00A33BFA">
      <w:pPr>
        <w:pStyle w:val="Heading3"/>
      </w:pPr>
      <w:r>
        <w:t>General Tso</w:t>
      </w:r>
    </w:p>
    <w:p w14:paraId="7A8747C2" w14:textId="15C35ED7" w:rsidR="00A33BFA" w:rsidRDefault="00A33BFA" w:rsidP="00A33BFA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Wheat, Eggs, Milk, and Soy</w:t>
      </w:r>
    </w:p>
    <w:p w14:paraId="1CEDE8A7" w14:textId="65E40C19" w:rsidR="00A33BFA" w:rsidRDefault="00A33BFA" w:rsidP="00036E5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  <w:r>
        <w:rPr>
          <w:noProof/>
        </w:rPr>
        <w:drawing>
          <wp:inline distT="0" distB="0" distL="0" distR="0" wp14:anchorId="6A1B247D" wp14:editId="4CCC734A">
            <wp:extent cx="3200400" cy="911860"/>
            <wp:effectExtent l="0" t="0" r="0" b="254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1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A1FE2" w14:textId="77777777" w:rsidR="00A33BFA" w:rsidRPr="00471299" w:rsidRDefault="00A33BFA" w:rsidP="00A33BFA">
      <w:pPr>
        <w:pStyle w:val="Heading3"/>
      </w:pPr>
      <w:r>
        <w:t>Spaghetti Noodles</w:t>
      </w:r>
    </w:p>
    <w:p w14:paraId="2F75F912" w14:textId="77777777" w:rsidR="00A33BFA" w:rsidRDefault="00A33BFA" w:rsidP="00A33BFA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Wheat</w:t>
      </w:r>
    </w:p>
    <w:p w14:paraId="78B1016E" w14:textId="20881C3B" w:rsidR="00A33BFA" w:rsidRDefault="00A33BFA" w:rsidP="00036E5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  <w:r>
        <w:rPr>
          <w:noProof/>
        </w:rPr>
        <w:drawing>
          <wp:inline distT="0" distB="0" distL="0" distR="0" wp14:anchorId="20AFB976" wp14:editId="106A95EC">
            <wp:extent cx="3095238" cy="723810"/>
            <wp:effectExtent l="0" t="0" r="0" b="63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95238" cy="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AF95D" w14:textId="7AFE288A" w:rsidR="00036E51" w:rsidRPr="00184740" w:rsidRDefault="00036E51" w:rsidP="00036E5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PB and J Meal (9-12 Only)</w:t>
      </w:r>
    </w:p>
    <w:p w14:paraId="296D2D3E" w14:textId="6282308A" w:rsidR="00036E51" w:rsidRPr="00955158" w:rsidRDefault="00036E51" w:rsidP="00036E5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proofErr w:type="spellStart"/>
      <w:r>
        <w:rPr>
          <w:highlight w:val="yellow"/>
        </w:rPr>
        <w:t>Uncrustable</w:t>
      </w:r>
      <w:proofErr w:type="spellEnd"/>
      <w:r>
        <w:rPr>
          <w:highlight w:val="yellow"/>
        </w:rPr>
        <w:t xml:space="preserve"> Peanut Butter and Grape Jelly Sandwich, Mozzarella Sting Cheese, and </w:t>
      </w:r>
      <w:r w:rsidR="00EA1B24">
        <w:rPr>
          <w:highlight w:val="yellow"/>
        </w:rPr>
        <w:t>Sweet Spicy Chili Doritos</w:t>
      </w:r>
      <w:r w:rsidR="00FC4440">
        <w:rPr>
          <w:highlight w:val="yellow"/>
        </w:rPr>
        <w:t xml:space="preserve"> with LF Ranch Cup</w:t>
      </w:r>
      <w:r w:rsidRPr="00952CCB">
        <w:rPr>
          <w:highlight w:val="yellow"/>
        </w:rPr>
        <w:t>)</w:t>
      </w:r>
    </w:p>
    <w:p w14:paraId="025D9E23" w14:textId="77777777" w:rsidR="00036E51" w:rsidRPr="00091785" w:rsidRDefault="00036E51" w:rsidP="00036E51">
      <w:pPr>
        <w:pStyle w:val="Heading3"/>
      </w:pPr>
      <w:proofErr w:type="spellStart"/>
      <w:r w:rsidRPr="00091785">
        <w:t>Uncrustable</w:t>
      </w:r>
      <w:proofErr w:type="spellEnd"/>
      <w:r w:rsidRPr="00091785">
        <w:t xml:space="preserve"> Sandwich- Peanut Butter and Grape</w:t>
      </w:r>
    </w:p>
    <w:p w14:paraId="742DD2AC" w14:textId="77777777" w:rsidR="00036E51" w:rsidRDefault="00036E51" w:rsidP="00036E51">
      <w:pPr>
        <w:pStyle w:val="Heading3"/>
      </w:pPr>
      <w:r w:rsidRPr="003E3F6A">
        <w:rPr>
          <w:highlight w:val="cyan"/>
        </w:rPr>
        <w:t>Allergens: Peanuts and Wheat</w:t>
      </w:r>
    </w:p>
    <w:p w14:paraId="7BCA9EAE" w14:textId="4D674E4F" w:rsidR="00036E51" w:rsidRDefault="00036E51" w:rsidP="00244489">
      <w:r>
        <w:rPr>
          <w:noProof/>
        </w:rPr>
        <w:drawing>
          <wp:inline distT="0" distB="0" distL="0" distR="0" wp14:anchorId="5EACF6B6" wp14:editId="2A1B58ED">
            <wp:extent cx="2085975" cy="1238756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21822" cy="126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7C49F" w14:textId="5A1903BB" w:rsidR="00A33BFA" w:rsidRPr="00091785" w:rsidRDefault="00A33BFA" w:rsidP="00A33BFA">
      <w:pPr>
        <w:pStyle w:val="Heading3"/>
      </w:pPr>
      <w:r>
        <w:t>Sweet Spicy Chili Doritos</w:t>
      </w:r>
    </w:p>
    <w:p w14:paraId="0F340BDD" w14:textId="50E0D765" w:rsidR="00A33BFA" w:rsidRDefault="00A33BFA" w:rsidP="00A33BFA">
      <w:pPr>
        <w:pStyle w:val="Heading3"/>
      </w:pPr>
      <w:r w:rsidRPr="003E3F6A">
        <w:rPr>
          <w:highlight w:val="cyan"/>
        </w:rPr>
        <w:t xml:space="preserve">Allergens: </w:t>
      </w:r>
      <w:r w:rsidRPr="00A33BFA">
        <w:rPr>
          <w:highlight w:val="cyan"/>
        </w:rPr>
        <w:t>Wheat and Soy</w:t>
      </w:r>
    </w:p>
    <w:p w14:paraId="5F50913F" w14:textId="3D2812E6" w:rsidR="00036E51" w:rsidRDefault="00A33BFA" w:rsidP="00244489">
      <w:r>
        <w:rPr>
          <w:noProof/>
        </w:rPr>
        <w:drawing>
          <wp:inline distT="0" distB="0" distL="0" distR="0" wp14:anchorId="2ECD5E97" wp14:editId="28DBC0F9">
            <wp:extent cx="2390775" cy="871874"/>
            <wp:effectExtent l="0" t="0" r="0" b="444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432533" cy="88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0B736" w14:textId="42B21493" w:rsidR="00FC4440" w:rsidRPr="00091785" w:rsidRDefault="00FC4440" w:rsidP="00FC4440">
      <w:pPr>
        <w:pStyle w:val="Heading3"/>
      </w:pPr>
      <w:r>
        <w:t>Low Fat Ranch Cup</w:t>
      </w:r>
    </w:p>
    <w:p w14:paraId="4569E270" w14:textId="17E5C2D6" w:rsidR="00FC4440" w:rsidRDefault="00FC4440" w:rsidP="00FC4440">
      <w:pPr>
        <w:pStyle w:val="Heading3"/>
      </w:pPr>
      <w:r w:rsidRPr="003E3F6A">
        <w:rPr>
          <w:highlight w:val="cyan"/>
        </w:rPr>
        <w:t xml:space="preserve">Allergens: </w:t>
      </w:r>
      <w:r>
        <w:rPr>
          <w:highlight w:val="cyan"/>
        </w:rPr>
        <w:t>Egg, Milk, and</w:t>
      </w:r>
      <w:r w:rsidRPr="00A33BFA">
        <w:rPr>
          <w:highlight w:val="cyan"/>
        </w:rPr>
        <w:t xml:space="preserve"> Soy</w:t>
      </w:r>
    </w:p>
    <w:p w14:paraId="78B1F38E" w14:textId="5DD97A2E" w:rsidR="00FC4440" w:rsidRPr="00244489" w:rsidRDefault="00FC4440" w:rsidP="00244489">
      <w:r>
        <w:rPr>
          <w:noProof/>
        </w:rPr>
        <w:drawing>
          <wp:inline distT="0" distB="0" distL="0" distR="0" wp14:anchorId="7B31309E" wp14:editId="556267C4">
            <wp:extent cx="1964050" cy="120015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17186" cy="1232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2D028" w14:textId="77777777" w:rsidR="00454D86" w:rsidRPr="005D42B6" w:rsidRDefault="00454D86" w:rsidP="00454D86">
      <w:pPr>
        <w:pStyle w:val="Heading1"/>
        <w:rPr>
          <w:rFonts w:eastAsia="Times New Roman"/>
          <w:b/>
          <w:u w:val="single"/>
        </w:rPr>
      </w:pPr>
      <w:r w:rsidRPr="005D42B6">
        <w:rPr>
          <w:rFonts w:eastAsia="Times New Roman"/>
          <w:b/>
          <w:u w:val="single"/>
        </w:rPr>
        <w:t xml:space="preserve">VEGETABLES </w:t>
      </w:r>
    </w:p>
    <w:p w14:paraId="3CC83C63" w14:textId="77777777" w:rsidR="0085125B" w:rsidRPr="005F1CE4" w:rsidRDefault="0085125B" w:rsidP="004740C4">
      <w:pPr>
        <w:pStyle w:val="Heading3"/>
      </w:pPr>
      <w:r w:rsidRPr="005F1CE4">
        <w:t>Crinkle Cut French Fries</w:t>
      </w:r>
    </w:p>
    <w:p w14:paraId="68C18218" w14:textId="77777777" w:rsidR="0085125B" w:rsidRDefault="0085125B" w:rsidP="0085125B">
      <w:r>
        <w:rPr>
          <w:noProof/>
        </w:rPr>
        <w:drawing>
          <wp:inline distT="0" distB="0" distL="0" distR="0" wp14:anchorId="56566556" wp14:editId="2C5DE401">
            <wp:extent cx="1741983" cy="9543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784087" cy="977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8D4A5" w14:textId="74B6A390" w:rsidR="005F1CE4" w:rsidRDefault="005F1CE4" w:rsidP="004740C4">
      <w:pPr>
        <w:pStyle w:val="Heading3"/>
      </w:pPr>
      <w:r>
        <w:t>R</w:t>
      </w:r>
      <w:r w:rsidR="00F95368">
        <w:t>efried</w:t>
      </w:r>
      <w:r>
        <w:t xml:space="preserve"> Beans</w:t>
      </w:r>
    </w:p>
    <w:p w14:paraId="01F29670" w14:textId="2FABC477" w:rsidR="005F1CE4" w:rsidRDefault="00F95368" w:rsidP="005F1CE4">
      <w:r>
        <w:rPr>
          <w:noProof/>
        </w:rPr>
        <w:drawing>
          <wp:inline distT="0" distB="0" distL="0" distR="0" wp14:anchorId="6B9CDA00" wp14:editId="02496C83">
            <wp:extent cx="3200400" cy="19240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9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1E7A8" w14:textId="77777777" w:rsidR="005F1CE4" w:rsidRDefault="005F1CE4" w:rsidP="004740C4">
      <w:pPr>
        <w:pStyle w:val="Heading3"/>
      </w:pPr>
      <w:r>
        <w:t>Potato Rounds</w:t>
      </w:r>
    </w:p>
    <w:p w14:paraId="7B9704A1" w14:textId="73ADDEA7" w:rsidR="005F1CE4" w:rsidRDefault="005F1CE4" w:rsidP="005F1CE4">
      <w:r>
        <w:rPr>
          <w:noProof/>
        </w:rPr>
        <w:drawing>
          <wp:inline distT="0" distB="0" distL="0" distR="0" wp14:anchorId="47434BA2" wp14:editId="7BB95BCA">
            <wp:extent cx="2914286" cy="714286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914286" cy="7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9A147" w14:textId="77777777" w:rsidR="004740C4" w:rsidRDefault="004740C4" w:rsidP="004740C4">
      <w:pPr>
        <w:pStyle w:val="Heading3"/>
      </w:pPr>
      <w:r>
        <w:t>Mashed Potatoes</w:t>
      </w:r>
    </w:p>
    <w:p w14:paraId="7FCD0651" w14:textId="77777777" w:rsidR="004740C4" w:rsidRDefault="004740C4" w:rsidP="004740C4">
      <w:pPr>
        <w:pStyle w:val="Heading3"/>
      </w:pPr>
      <w:r w:rsidRPr="00F95368">
        <w:rPr>
          <w:highlight w:val="cyan"/>
        </w:rPr>
        <w:t>Allergens: Milk</w:t>
      </w:r>
    </w:p>
    <w:p w14:paraId="7778566C" w14:textId="77777777" w:rsidR="004740C4" w:rsidRDefault="004740C4" w:rsidP="004740C4">
      <w:r>
        <w:rPr>
          <w:noProof/>
        </w:rPr>
        <w:drawing>
          <wp:inline distT="0" distB="0" distL="0" distR="0" wp14:anchorId="12F6D742" wp14:editId="22ACB9CC">
            <wp:extent cx="3200400" cy="3619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856F5" w14:textId="77777777" w:rsidR="004740C4" w:rsidRDefault="004740C4" w:rsidP="004740C4">
      <w:pPr>
        <w:pStyle w:val="Heading3"/>
      </w:pPr>
      <w:r>
        <w:t>County Style Gravy</w:t>
      </w:r>
    </w:p>
    <w:p w14:paraId="154CDA3C" w14:textId="77777777" w:rsidR="004740C4" w:rsidRDefault="004740C4" w:rsidP="004740C4">
      <w:pPr>
        <w:pStyle w:val="Heading3"/>
      </w:pPr>
      <w:r w:rsidRPr="00F95368">
        <w:rPr>
          <w:highlight w:val="cyan"/>
        </w:rPr>
        <w:t>Allergens: Wheat, Milk, and Soy</w:t>
      </w:r>
    </w:p>
    <w:p w14:paraId="52ECD2D1" w14:textId="1D95B84A" w:rsidR="005D42B6" w:rsidRDefault="004740C4" w:rsidP="005F1CE4">
      <w:r>
        <w:rPr>
          <w:noProof/>
        </w:rPr>
        <w:drawing>
          <wp:inline distT="0" distB="0" distL="0" distR="0" wp14:anchorId="57609123" wp14:editId="303E80C5">
            <wp:extent cx="2762250" cy="1229538"/>
            <wp:effectExtent l="0" t="0" r="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790541" cy="124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5C89F" w14:textId="7BF219CA" w:rsidR="003E3F6A" w:rsidRPr="00952CCB" w:rsidRDefault="003E3F6A" w:rsidP="00952CCB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t>Glazed Carrots</w:t>
      </w:r>
    </w:p>
    <w:p w14:paraId="294ECBDE" w14:textId="24E00817" w:rsidR="003E3F6A" w:rsidRDefault="003E3F6A" w:rsidP="003E3F6A">
      <w:pPr>
        <w:rPr>
          <w:noProof/>
        </w:rPr>
      </w:pPr>
      <w:r>
        <w:rPr>
          <w:noProof/>
        </w:rPr>
        <w:drawing>
          <wp:inline distT="0" distB="0" distL="0" distR="0" wp14:anchorId="624D5EE0" wp14:editId="4D3D9C74">
            <wp:extent cx="1800000" cy="514286"/>
            <wp:effectExtent l="0" t="0" r="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3E651" w14:textId="42C51D43" w:rsidR="003E3F6A" w:rsidRPr="005F1CE4" w:rsidRDefault="003E3F6A" w:rsidP="005F1CE4">
      <w:r>
        <w:rPr>
          <w:noProof/>
        </w:rPr>
        <w:drawing>
          <wp:inline distT="0" distB="0" distL="0" distR="0" wp14:anchorId="4FA7E941" wp14:editId="77AC37A7">
            <wp:extent cx="2557047" cy="31369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602413" cy="31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0796F" w14:textId="77777777" w:rsidR="00454D86" w:rsidRPr="005D42B6" w:rsidRDefault="00454D86" w:rsidP="00454D86">
      <w:pPr>
        <w:pStyle w:val="Heading1"/>
        <w:rPr>
          <w:rFonts w:eastAsia="Times New Roman"/>
          <w:b/>
          <w:u w:val="single"/>
        </w:rPr>
      </w:pPr>
      <w:r w:rsidRPr="005D42B6">
        <w:rPr>
          <w:rFonts w:eastAsia="Times New Roman"/>
          <w:b/>
          <w:u w:val="single"/>
        </w:rPr>
        <w:t xml:space="preserve">FRUITS </w:t>
      </w:r>
    </w:p>
    <w:p w14:paraId="2A1F8B8A" w14:textId="77777777" w:rsidR="0085125B" w:rsidRDefault="0085125B" w:rsidP="00FD702C">
      <w:pPr>
        <w:pStyle w:val="Heading3"/>
      </w:pPr>
      <w:r>
        <w:t>Diced Peach Fruit Cup</w:t>
      </w:r>
    </w:p>
    <w:p w14:paraId="1738FC69" w14:textId="77777777" w:rsidR="00454D86" w:rsidRDefault="0085125B" w:rsidP="004740C4">
      <w:r>
        <w:rPr>
          <w:noProof/>
        </w:rPr>
        <w:drawing>
          <wp:inline distT="0" distB="0" distL="0" distR="0" wp14:anchorId="072CCF64" wp14:editId="5D1CD790">
            <wp:extent cx="3200400" cy="4851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8025E" w14:textId="77777777" w:rsidR="00FD702C" w:rsidRDefault="00FD702C" w:rsidP="00FD702C">
      <w:pPr>
        <w:pStyle w:val="Heading3"/>
      </w:pPr>
      <w:r>
        <w:t>Diced Pear Fruit Cup</w:t>
      </w:r>
    </w:p>
    <w:p w14:paraId="7FBF88CA" w14:textId="2787E60F" w:rsidR="00FD702C" w:rsidRDefault="00FD702C" w:rsidP="004740C4">
      <w:r>
        <w:rPr>
          <w:noProof/>
        </w:rPr>
        <w:drawing>
          <wp:inline distT="0" distB="0" distL="0" distR="0" wp14:anchorId="36869DE8" wp14:editId="6564AB04">
            <wp:extent cx="3200400" cy="23812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1A797" w14:textId="113CB185" w:rsidR="00F95368" w:rsidRDefault="00F95368" w:rsidP="00F95368">
      <w:pPr>
        <w:pStyle w:val="Heading3"/>
      </w:pPr>
      <w:r>
        <w:t>Fresh Apple Slices</w:t>
      </w:r>
    </w:p>
    <w:p w14:paraId="607303C5" w14:textId="67C2C294" w:rsidR="00F95368" w:rsidRDefault="00F95368" w:rsidP="004740C4">
      <w:r>
        <w:rPr>
          <w:noProof/>
        </w:rPr>
        <w:drawing>
          <wp:inline distT="0" distB="0" distL="0" distR="0" wp14:anchorId="27D6BAA6" wp14:editId="73C33656">
            <wp:extent cx="1885714" cy="523810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885714" cy="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F84E7" w14:textId="230D0AC1" w:rsidR="003E3F6A" w:rsidRDefault="003E3F6A" w:rsidP="003E3F6A">
      <w:pPr>
        <w:pStyle w:val="Heading3"/>
      </w:pPr>
      <w:r>
        <w:t>Flavored Applesauce Cup</w:t>
      </w:r>
    </w:p>
    <w:p w14:paraId="48014FE6" w14:textId="77777777" w:rsidR="003E3F6A" w:rsidRDefault="003E3F6A" w:rsidP="003E3F6A">
      <w:r>
        <w:t>Applesauce Cup- Strawberry Banana</w:t>
      </w:r>
    </w:p>
    <w:p w14:paraId="756309A3" w14:textId="77777777" w:rsidR="003E3F6A" w:rsidRDefault="003E3F6A" w:rsidP="003E3F6A">
      <w:r>
        <w:rPr>
          <w:noProof/>
        </w:rPr>
        <w:drawing>
          <wp:inline distT="0" distB="0" distL="0" distR="0" wp14:anchorId="1D23FEDB" wp14:editId="08F4D96D">
            <wp:extent cx="3429000" cy="493295"/>
            <wp:effectExtent l="0" t="0" r="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42479" cy="49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9F4F" w14:textId="77777777" w:rsidR="003E3F6A" w:rsidRDefault="003E3F6A" w:rsidP="003E3F6A">
      <w:r>
        <w:t>Applesauce Cup- Wild Watermelon</w:t>
      </w:r>
    </w:p>
    <w:p w14:paraId="026D8586" w14:textId="77777777" w:rsidR="003E3F6A" w:rsidRDefault="003E3F6A" w:rsidP="003E3F6A">
      <w:r>
        <w:rPr>
          <w:noProof/>
        </w:rPr>
        <w:drawing>
          <wp:inline distT="0" distB="0" distL="0" distR="0" wp14:anchorId="3445D11D" wp14:editId="757406F2">
            <wp:extent cx="3429000" cy="529389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50801" cy="53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27D7" w14:textId="77777777" w:rsidR="003E3F6A" w:rsidRDefault="003E3F6A" w:rsidP="003E3F6A">
      <w:r>
        <w:t xml:space="preserve">Applesauce Cup- </w:t>
      </w:r>
      <w:proofErr w:type="spellStart"/>
      <w:r>
        <w:t>Rockin</w:t>
      </w:r>
      <w:proofErr w:type="spellEnd"/>
      <w:r>
        <w:t>’ Blue Raspberry</w:t>
      </w:r>
    </w:p>
    <w:p w14:paraId="540D4BDB" w14:textId="77777777" w:rsidR="003E3F6A" w:rsidRDefault="003E3F6A" w:rsidP="003E3F6A">
      <w:r>
        <w:rPr>
          <w:noProof/>
        </w:rPr>
        <w:drawing>
          <wp:inline distT="0" distB="0" distL="0" distR="0" wp14:anchorId="7F3B61B4" wp14:editId="242036E5">
            <wp:extent cx="3392805" cy="469232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402999" cy="47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26674" w14:textId="70D7E83C" w:rsidR="003E3F6A" w:rsidRDefault="003E3F6A" w:rsidP="003E3F6A">
      <w:pPr>
        <w:pStyle w:val="Heading3"/>
      </w:pPr>
      <w:r>
        <w:t>Strawberry Cup</w:t>
      </w:r>
    </w:p>
    <w:p w14:paraId="25F526FB" w14:textId="48E5354A" w:rsidR="003E3F6A" w:rsidRPr="003E3F6A" w:rsidRDefault="003E3F6A" w:rsidP="003E3F6A">
      <w:r>
        <w:rPr>
          <w:noProof/>
        </w:rPr>
        <w:drawing>
          <wp:inline distT="0" distB="0" distL="0" distR="0" wp14:anchorId="1C3A2403" wp14:editId="7D844F8B">
            <wp:extent cx="2683042" cy="336550"/>
            <wp:effectExtent l="0" t="0" r="3175" b="63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703939" cy="33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FB9DF" w14:textId="77777777" w:rsidR="00454D86" w:rsidRPr="005D42B6" w:rsidRDefault="00454D86" w:rsidP="00454D86">
      <w:pPr>
        <w:pStyle w:val="Heading1"/>
        <w:rPr>
          <w:b/>
          <w:u w:val="single"/>
        </w:rPr>
      </w:pPr>
      <w:r w:rsidRPr="005D42B6">
        <w:rPr>
          <w:b/>
          <w:u w:val="single"/>
        </w:rPr>
        <w:t>CONDIMENTS</w:t>
      </w:r>
    </w:p>
    <w:p w14:paraId="14BA9E6B" w14:textId="77777777" w:rsidR="00D65F06" w:rsidRDefault="00454D86" w:rsidP="00FD702C">
      <w:pPr>
        <w:pStyle w:val="Heading3"/>
      </w:pPr>
      <w:r>
        <w:t>Mustard Packet</w:t>
      </w:r>
    </w:p>
    <w:p w14:paraId="565C32D4" w14:textId="77777777" w:rsidR="00B96FA8" w:rsidRDefault="00D65F06" w:rsidP="00BD53E0">
      <w:r>
        <w:rPr>
          <w:noProof/>
        </w:rPr>
        <w:drawing>
          <wp:inline distT="0" distB="0" distL="0" distR="0" wp14:anchorId="62019B35" wp14:editId="72AC2986">
            <wp:extent cx="3200400" cy="476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6E58E" w14:textId="77777777" w:rsidR="00D65F06" w:rsidRDefault="0085125B" w:rsidP="00FD702C">
      <w:pPr>
        <w:pStyle w:val="Heading3"/>
      </w:pPr>
      <w:r>
        <w:t xml:space="preserve">Lite </w:t>
      </w:r>
      <w:r w:rsidR="00D65F06">
        <w:t xml:space="preserve">Mayonnaise </w:t>
      </w:r>
      <w:r>
        <w:t>Packet</w:t>
      </w:r>
      <w:r w:rsidR="00784C88">
        <w:t xml:space="preserve"> </w:t>
      </w:r>
    </w:p>
    <w:p w14:paraId="4B7139B3" w14:textId="77777777" w:rsidR="00D65F06" w:rsidRDefault="00D65F06" w:rsidP="00FD702C">
      <w:pPr>
        <w:pStyle w:val="Heading3"/>
      </w:pPr>
      <w:r>
        <w:t>Allergens: Eggs</w:t>
      </w:r>
    </w:p>
    <w:p w14:paraId="51BF5BF2" w14:textId="77777777" w:rsidR="00314DC4" w:rsidRDefault="00D65F06" w:rsidP="00314DC4">
      <w:r>
        <w:rPr>
          <w:noProof/>
        </w:rPr>
        <w:drawing>
          <wp:inline distT="0" distB="0" distL="0" distR="0" wp14:anchorId="51C201C0" wp14:editId="42049DBA">
            <wp:extent cx="2667000" cy="7059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690998" cy="71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3D8A" w14:textId="77777777" w:rsidR="00314DC4" w:rsidRDefault="0085125B" w:rsidP="00FD702C">
      <w:pPr>
        <w:pStyle w:val="Heading3"/>
      </w:pPr>
      <w:r>
        <w:t>Ketchup Packet</w:t>
      </w:r>
    </w:p>
    <w:p w14:paraId="1D930070" w14:textId="6D5A3A04" w:rsidR="005D42B6" w:rsidRDefault="00314DC4" w:rsidP="00272AA8">
      <w:r>
        <w:rPr>
          <w:noProof/>
        </w:rPr>
        <w:drawing>
          <wp:inline distT="0" distB="0" distL="0" distR="0" wp14:anchorId="511D07D7" wp14:editId="61C2924E">
            <wp:extent cx="3200400" cy="6750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09866" w14:textId="1E50A096" w:rsidR="00FC4440" w:rsidRDefault="00FC4440" w:rsidP="00FC4440">
      <w:pPr>
        <w:pStyle w:val="Heading3"/>
      </w:pPr>
      <w:r>
        <w:t>Low Fat Ranch Cup</w:t>
      </w:r>
    </w:p>
    <w:p w14:paraId="313ED110" w14:textId="588C1BEE" w:rsidR="00FC4440" w:rsidRPr="00FC4440" w:rsidRDefault="00FC4440" w:rsidP="00FC4440">
      <w:pPr>
        <w:pStyle w:val="Heading3"/>
      </w:pPr>
      <w:r w:rsidRPr="00FC4440">
        <w:rPr>
          <w:highlight w:val="cyan"/>
        </w:rPr>
        <w:t>Allergens: Egg, Milk, Soy</w:t>
      </w:r>
    </w:p>
    <w:p w14:paraId="7F82E8C0" w14:textId="10222143" w:rsidR="0025409E" w:rsidRDefault="00FC4440" w:rsidP="00FA261C">
      <w:pPr>
        <w:pStyle w:val="Heading2"/>
        <w:rPr>
          <w:b/>
        </w:rPr>
      </w:pPr>
      <w:r>
        <w:rPr>
          <w:noProof/>
        </w:rPr>
        <w:drawing>
          <wp:inline distT="0" distB="0" distL="0" distR="0" wp14:anchorId="0862CAEE" wp14:editId="1DCDCAAA">
            <wp:extent cx="3200400" cy="253111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248CC" w14:textId="5CBAB4DF" w:rsidR="00FA261C" w:rsidRDefault="00FA261C" w:rsidP="00FA261C"/>
    <w:p w14:paraId="706DD2A4" w14:textId="6BEA3D48" w:rsidR="00FA261C" w:rsidRDefault="00FA261C" w:rsidP="00FA261C"/>
    <w:p w14:paraId="5A423ABB" w14:textId="13CBA2A9" w:rsidR="00A152F6" w:rsidRDefault="00A152F6" w:rsidP="00FA261C">
      <w:pPr>
        <w:pStyle w:val="Heading2"/>
        <w:rPr>
          <w:b/>
        </w:rPr>
      </w:pPr>
    </w:p>
    <w:p w14:paraId="3C4DDE18" w14:textId="4597D5AD" w:rsidR="00460EEF" w:rsidRDefault="00460EEF" w:rsidP="00460EEF"/>
    <w:p w14:paraId="124E1544" w14:textId="77777777" w:rsidR="00460EEF" w:rsidRDefault="00460EEF" w:rsidP="00460EEF"/>
    <w:p w14:paraId="58927D4F" w14:textId="77777777" w:rsidR="00460EEF" w:rsidRDefault="00460EEF" w:rsidP="00460EEF">
      <w:pPr>
        <w:pStyle w:val="Heading2"/>
      </w:pPr>
    </w:p>
    <w:p w14:paraId="06DE34F7" w14:textId="77777777" w:rsidR="00460EEF" w:rsidRPr="00460EEF" w:rsidRDefault="00460EEF" w:rsidP="00460EEF"/>
    <w:p w14:paraId="15A2A579" w14:textId="77777777" w:rsidR="00855D60" w:rsidRDefault="00855D60" w:rsidP="00855D60"/>
    <w:p w14:paraId="1BB2E036" w14:textId="77777777" w:rsidR="00447B94" w:rsidRPr="00855D60" w:rsidRDefault="00447B94" w:rsidP="00855D60"/>
    <w:sectPr w:rsidR="00447B94" w:rsidRPr="00855D60" w:rsidSect="00BD53E0">
      <w:headerReference w:type="default" r:id="rId66"/>
      <w:footerReference w:type="default" r:id="rId67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FBF4CA" w14:textId="77777777" w:rsidR="00B254FC" w:rsidRDefault="00B254FC" w:rsidP="00A152F6">
      <w:pPr>
        <w:spacing w:after="0" w:line="240" w:lineRule="auto"/>
      </w:pPr>
      <w:r>
        <w:separator/>
      </w:r>
    </w:p>
  </w:endnote>
  <w:endnote w:type="continuationSeparator" w:id="0">
    <w:p w14:paraId="73175B0C" w14:textId="77777777" w:rsidR="00B254FC" w:rsidRDefault="00B254FC" w:rsidP="00A15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120D4" w14:textId="7FEB258B" w:rsidR="00B254FC" w:rsidRDefault="00B254FC">
    <w:pPr>
      <w:pStyle w:val="Footer"/>
    </w:pPr>
    <w:r>
      <w:fldChar w:fldCharType="begin"/>
    </w:r>
    <w:r>
      <w:instrText xml:space="preserve"> DATE \@ "M/d/yyyy h:mm:ss am/pm" </w:instrText>
    </w:r>
    <w:r>
      <w:fldChar w:fldCharType="separate"/>
    </w:r>
    <w:r w:rsidR="00EF4146">
      <w:rPr>
        <w:noProof/>
      </w:rPr>
      <w:t>12/11/2020 9:09:29 AM</w:t>
    </w:r>
    <w:r>
      <w:fldChar w:fldCharType="end"/>
    </w:r>
  </w:p>
  <w:p w14:paraId="4AC8D1A6" w14:textId="77777777" w:rsidR="00B254FC" w:rsidRDefault="00B25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A8CE8" w14:textId="77777777" w:rsidR="00B254FC" w:rsidRDefault="00B254FC" w:rsidP="00A152F6">
      <w:pPr>
        <w:spacing w:after="0" w:line="240" w:lineRule="auto"/>
      </w:pPr>
      <w:r>
        <w:separator/>
      </w:r>
    </w:p>
  </w:footnote>
  <w:footnote w:type="continuationSeparator" w:id="0">
    <w:p w14:paraId="1AA88459" w14:textId="77777777" w:rsidR="00B254FC" w:rsidRDefault="00B254FC" w:rsidP="00A152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DA174" w14:textId="77777777" w:rsidR="00471299" w:rsidRDefault="0047129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tzA0MDUztDQ0NzJT0lEKTi0uzszPAykwNKwFAEvbkmotAAAA"/>
  </w:docVars>
  <w:rsids>
    <w:rsidRoot w:val="00BD53E0"/>
    <w:rsid w:val="00027E58"/>
    <w:rsid w:val="00036E51"/>
    <w:rsid w:val="00091785"/>
    <w:rsid w:val="00096B68"/>
    <w:rsid w:val="000E3E6F"/>
    <w:rsid w:val="00160657"/>
    <w:rsid w:val="00172528"/>
    <w:rsid w:val="00184740"/>
    <w:rsid w:val="00196232"/>
    <w:rsid w:val="001E29D6"/>
    <w:rsid w:val="00244489"/>
    <w:rsid w:val="00247009"/>
    <w:rsid w:val="0025409E"/>
    <w:rsid w:val="00272AA8"/>
    <w:rsid w:val="00286920"/>
    <w:rsid w:val="00291606"/>
    <w:rsid w:val="002A3750"/>
    <w:rsid w:val="00314DC4"/>
    <w:rsid w:val="00355711"/>
    <w:rsid w:val="0039200E"/>
    <w:rsid w:val="003956ED"/>
    <w:rsid w:val="003B3C27"/>
    <w:rsid w:val="003E3F6A"/>
    <w:rsid w:val="003F5C3B"/>
    <w:rsid w:val="00447B94"/>
    <w:rsid w:val="00454D86"/>
    <w:rsid w:val="00460EEF"/>
    <w:rsid w:val="00471299"/>
    <w:rsid w:val="004740C4"/>
    <w:rsid w:val="004976E5"/>
    <w:rsid w:val="004B05DF"/>
    <w:rsid w:val="004C703C"/>
    <w:rsid w:val="004E484C"/>
    <w:rsid w:val="004E5914"/>
    <w:rsid w:val="005D42B6"/>
    <w:rsid w:val="005D6398"/>
    <w:rsid w:val="005F1CE4"/>
    <w:rsid w:val="00691B17"/>
    <w:rsid w:val="006B2444"/>
    <w:rsid w:val="006D6ADA"/>
    <w:rsid w:val="006F0D3D"/>
    <w:rsid w:val="006F170F"/>
    <w:rsid w:val="007023C7"/>
    <w:rsid w:val="00784C88"/>
    <w:rsid w:val="007A74AD"/>
    <w:rsid w:val="0085125B"/>
    <w:rsid w:val="00855D60"/>
    <w:rsid w:val="008C150B"/>
    <w:rsid w:val="0095197F"/>
    <w:rsid w:val="00952CCB"/>
    <w:rsid w:val="00955158"/>
    <w:rsid w:val="00967472"/>
    <w:rsid w:val="00A15167"/>
    <w:rsid w:val="00A152F6"/>
    <w:rsid w:val="00A33BFA"/>
    <w:rsid w:val="00A54A3C"/>
    <w:rsid w:val="00A57395"/>
    <w:rsid w:val="00AF2A01"/>
    <w:rsid w:val="00B23DAC"/>
    <w:rsid w:val="00B254FC"/>
    <w:rsid w:val="00B26826"/>
    <w:rsid w:val="00B431BC"/>
    <w:rsid w:val="00B50AC2"/>
    <w:rsid w:val="00B56C16"/>
    <w:rsid w:val="00B96FA8"/>
    <w:rsid w:val="00BA7DF6"/>
    <w:rsid w:val="00BD53E0"/>
    <w:rsid w:val="00C001B1"/>
    <w:rsid w:val="00C95EE8"/>
    <w:rsid w:val="00CE0F9A"/>
    <w:rsid w:val="00D04B1B"/>
    <w:rsid w:val="00D23095"/>
    <w:rsid w:val="00D44D1F"/>
    <w:rsid w:val="00D545B2"/>
    <w:rsid w:val="00D65F06"/>
    <w:rsid w:val="00DF35D9"/>
    <w:rsid w:val="00E20E03"/>
    <w:rsid w:val="00E520A9"/>
    <w:rsid w:val="00EA0A07"/>
    <w:rsid w:val="00EA1B24"/>
    <w:rsid w:val="00EF4146"/>
    <w:rsid w:val="00F03834"/>
    <w:rsid w:val="00F13571"/>
    <w:rsid w:val="00F2458A"/>
    <w:rsid w:val="00F95368"/>
    <w:rsid w:val="00FA098C"/>
    <w:rsid w:val="00FA261C"/>
    <w:rsid w:val="00FC4440"/>
    <w:rsid w:val="00FD702C"/>
    <w:rsid w:val="00FE0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8F1D7"/>
  <w15:chartTrackingRefBased/>
  <w15:docId w15:val="{6DA3BEC0-9487-423A-A55A-B4D9DEC2B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4D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3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5E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CE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BD53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53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D53E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95EE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54D8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5F1CE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A15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2F6"/>
  </w:style>
  <w:style w:type="paragraph" w:styleId="Footer">
    <w:name w:val="footer"/>
    <w:basedOn w:val="Normal"/>
    <w:link w:val="FooterChar"/>
    <w:uiPriority w:val="99"/>
    <w:unhideWhenUsed/>
    <w:rsid w:val="00A15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2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68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61" Type="http://schemas.openxmlformats.org/officeDocument/2006/relationships/image" Target="media/image52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theme" Target="theme/theme1.xml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footer" Target="footer1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93018-4C74-4AC7-9B8A-F9AC3EB40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CA7602-3240-41E3-9D0A-2A35144168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10B603-6FB0-4BF7-BAD7-948742F7C0E3}">
  <ds:schemaRefs>
    <ds:schemaRef ds:uri="http://schemas.openxmlformats.org/package/2006/metadata/core-properties"/>
    <ds:schemaRef ds:uri="http://schemas.microsoft.com/office/2006/documentManagement/types"/>
    <ds:schemaRef ds:uri="0c065e97-39a5-41eb-adce-ffbc79a09d28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f2898320-3d71-4497-9dd0-344190b20d8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3F4059E-9C74-4BA5-8B42-D70C27336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8</Pages>
  <Words>712</Words>
  <Characters>40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4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ue</dc:creator>
  <cp:keywords/>
  <dc:description/>
  <cp:lastModifiedBy>Karen M. Patterson</cp:lastModifiedBy>
  <cp:revision>4</cp:revision>
  <dcterms:created xsi:type="dcterms:W3CDTF">2020-12-08T19:37:00Z</dcterms:created>
  <dcterms:modified xsi:type="dcterms:W3CDTF">2020-12-11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